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5"/>
        <w:gridCol w:w="10155"/>
      </w:tblGrid>
      <w:tr w:rsidR="008F2F65" w:rsidRPr="00065168" w14:paraId="08D7095D" w14:textId="77777777" w:rsidTr="00A83486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7E4D4B2C" w14:textId="398AB317" w:rsidR="008F2F65" w:rsidRDefault="008F2F65" w:rsidP="00A83486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>
              <w:br w:type="page"/>
            </w:r>
            <w:r>
              <w:rPr>
                <w:rFonts w:ascii="Arial" w:hAnsi="Arial" w:cs="Arial"/>
                <w:sz w:val="20"/>
              </w:rPr>
              <w:t>Communities of Practice with RDHAP Community</w:t>
            </w:r>
          </w:p>
          <w:p w14:paraId="7649D0AA" w14:textId="77777777" w:rsidR="008F2F65" w:rsidRPr="00065168" w:rsidRDefault="008F2F65" w:rsidP="00A83486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8F2F65" w:rsidRPr="00065168" w14:paraId="13CE85AD" w14:textId="77777777" w:rsidTr="00A83486">
        <w:tblPrEx>
          <w:tblCellMar>
            <w:left w:w="108" w:type="dxa"/>
            <w:right w:w="108" w:type="dxa"/>
          </w:tblCellMar>
        </w:tblPrEx>
        <w:trPr>
          <w:trHeight w:val="99"/>
        </w:trPr>
        <w:tc>
          <w:tcPr>
            <w:tcW w:w="1079" w:type="pct"/>
          </w:tcPr>
          <w:p w14:paraId="3C8EF526" w14:textId="77777777" w:rsidR="008F2F65" w:rsidRPr="00065168" w:rsidRDefault="008F2F65" w:rsidP="00A83486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Date &amp; Time:</w:t>
            </w:r>
          </w:p>
        </w:tc>
        <w:tc>
          <w:tcPr>
            <w:tcW w:w="3921" w:type="pct"/>
          </w:tcPr>
          <w:p w14:paraId="535F8DC4" w14:textId="77777777" w:rsidR="008F2F65" w:rsidRPr="00065168" w:rsidRDefault="008F2F65" w:rsidP="00A83486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ptember 23, 2019, 3pm-4pm</w:t>
            </w:r>
          </w:p>
        </w:tc>
      </w:tr>
      <w:tr w:rsidR="008F2F65" w:rsidRPr="00065168" w14:paraId="780BB5C5" w14:textId="77777777" w:rsidTr="00A83486">
        <w:tblPrEx>
          <w:tblCellMar>
            <w:left w:w="108" w:type="dxa"/>
            <w:right w:w="108" w:type="dxa"/>
          </w:tblCellMar>
        </w:tblPrEx>
        <w:trPr>
          <w:trHeight w:val="98"/>
        </w:trPr>
        <w:tc>
          <w:tcPr>
            <w:tcW w:w="1079" w:type="pct"/>
          </w:tcPr>
          <w:p w14:paraId="74EAFFC8" w14:textId="77777777" w:rsidR="008F2F65" w:rsidRPr="00065168" w:rsidRDefault="008F2F65" w:rsidP="00A83486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  <w:r w:rsidRPr="00065168">
              <w:rPr>
                <w:rFonts w:ascii="Arial" w:hAnsi="Arial" w:cs="Arial"/>
                <w:b/>
                <w:sz w:val="20"/>
              </w:rPr>
              <w:t>Location:</w:t>
            </w:r>
          </w:p>
        </w:tc>
        <w:tc>
          <w:tcPr>
            <w:tcW w:w="3921" w:type="pct"/>
          </w:tcPr>
          <w:p w14:paraId="766395DC" w14:textId="77777777" w:rsidR="008F2F65" w:rsidRDefault="008F2F65" w:rsidP="00A83486">
            <w:pPr>
              <w:pStyle w:val="PlainText"/>
              <w:rPr>
                <w:rFonts w:ascii="Arial" w:hAnsi="Arial" w:cs="Arial"/>
                <w:sz w:val="20"/>
              </w:rPr>
            </w:pPr>
          </w:p>
          <w:p w14:paraId="65792303" w14:textId="77777777" w:rsidR="008F2F65" w:rsidRDefault="008F2F65" w:rsidP="00A83486">
            <w:pPr>
              <w:pStyle w:val="PlainText"/>
            </w:pPr>
            <w:r>
              <w:rPr>
                <w:rFonts w:ascii="Arial" w:hAnsi="Arial" w:cs="Arial"/>
                <w:sz w:val="20"/>
              </w:rPr>
              <w:t xml:space="preserve">Zoom link:  </w:t>
            </w:r>
            <w:hyperlink r:id="rId8" w:history="1">
              <w:r>
                <w:rPr>
                  <w:rStyle w:val="Hyperlink"/>
                </w:rPr>
                <w:t>https://ucsf.zoom.us/j/484068152</w:t>
              </w:r>
            </w:hyperlink>
          </w:p>
          <w:p w14:paraId="7341214C" w14:textId="77777777" w:rsidR="008F2F65" w:rsidRDefault="008F2F65" w:rsidP="00A83486">
            <w:pPr>
              <w:pStyle w:val="PlainText"/>
            </w:pPr>
          </w:p>
          <w:p w14:paraId="24A76070" w14:textId="77777777" w:rsidR="008F2F65" w:rsidRDefault="008F2F65" w:rsidP="00A83486">
            <w:pPr>
              <w:pStyle w:val="PlainText"/>
            </w:pPr>
          </w:p>
          <w:p w14:paraId="442B7E08" w14:textId="77777777" w:rsidR="008F2F65" w:rsidRPr="00A20A0C" w:rsidRDefault="008F2F65" w:rsidP="00A83486">
            <w:pPr>
              <w:spacing w:before="120"/>
              <w:rPr>
                <w:rFonts w:ascii="Arial" w:hAnsi="Arial" w:cs="Arial"/>
                <w:b/>
                <w:color w:val="0070C0"/>
                <w:sz w:val="20"/>
                <w:u w:val="single"/>
              </w:rPr>
            </w:pPr>
          </w:p>
          <w:p w14:paraId="538ECE79" w14:textId="77777777" w:rsidR="008F2F65" w:rsidRPr="00845D66" w:rsidRDefault="008F2F65" w:rsidP="00A83486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-or- Phone line:  </w:t>
            </w:r>
            <w:r w:rsidRPr="00845D66">
              <w:rPr>
                <w:rFonts w:ascii="Arial" w:hAnsi="Arial" w:cs="Arial"/>
                <w:sz w:val="20"/>
              </w:rPr>
              <w:t>US: +1 669 900 6833</w:t>
            </w:r>
          </w:p>
          <w:p w14:paraId="2893E26F" w14:textId="77777777" w:rsidR="008F2F65" w:rsidRDefault="008F2F65" w:rsidP="00A83486">
            <w:pPr>
              <w:spacing w:before="120"/>
              <w:rPr>
                <w:rFonts w:ascii="Arial" w:hAnsi="Arial" w:cs="Arial"/>
                <w:sz w:val="20"/>
              </w:rPr>
            </w:pPr>
            <w:r w:rsidRPr="00845D66">
              <w:rPr>
                <w:rFonts w:ascii="Arial" w:hAnsi="Arial" w:cs="Arial"/>
                <w:sz w:val="20"/>
              </w:rPr>
              <w:t xml:space="preserve">                        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 xml:space="preserve">or 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845D66">
              <w:rPr>
                <w:rFonts w:ascii="Arial" w:hAnsi="Arial" w:cs="Arial"/>
                <w:sz w:val="20"/>
              </w:rPr>
              <w:t>+1 646 558 8656</w:t>
            </w:r>
          </w:p>
          <w:p w14:paraId="4C627412" w14:textId="77777777" w:rsidR="008F2F65" w:rsidRPr="00065168" w:rsidRDefault="008F2F65" w:rsidP="00A83486">
            <w:pPr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Meeting ID:  </w:t>
            </w:r>
            <w:r w:rsidRPr="00AA4302">
              <w:rPr>
                <w:rFonts w:ascii="Arial" w:hAnsi="Arial" w:cs="Arial"/>
                <w:sz w:val="20"/>
              </w:rPr>
              <w:t>484 068 152</w:t>
            </w:r>
          </w:p>
        </w:tc>
      </w:tr>
      <w:tr w:rsidR="008F2F65" w:rsidRPr="00065168" w14:paraId="29A2C3E9" w14:textId="77777777" w:rsidTr="00A83486">
        <w:tblPrEx>
          <w:tblCellMar>
            <w:left w:w="108" w:type="dxa"/>
            <w:right w:w="108" w:type="dxa"/>
          </w:tblCellMar>
        </w:tblPrEx>
        <w:trPr>
          <w:trHeight w:val="200"/>
        </w:trPr>
        <w:tc>
          <w:tcPr>
            <w:tcW w:w="1079" w:type="pct"/>
          </w:tcPr>
          <w:p w14:paraId="74494199" w14:textId="77777777" w:rsidR="008F2F65" w:rsidRPr="00065168" w:rsidRDefault="008F2F65" w:rsidP="00A83486">
            <w:pPr>
              <w:spacing w:before="120"/>
              <w:jc w:val="right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921" w:type="pct"/>
          </w:tcPr>
          <w:p w14:paraId="39666E50" w14:textId="77777777" w:rsidR="008F2F65" w:rsidRPr="007C2D99" w:rsidRDefault="008F2F65" w:rsidP="00A83486">
            <w:pPr>
              <w:pStyle w:val="ListParagraph"/>
              <w:spacing w:before="120" w:line="276" w:lineRule="auto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8F2F65" w:rsidRPr="00065168" w14:paraId="6A45565D" w14:textId="77777777" w:rsidTr="00A83486">
        <w:trPr>
          <w:cantSplit/>
          <w:trHeight w:val="8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64429B1B" w14:textId="77777777" w:rsidR="008F2F65" w:rsidRPr="00065168" w:rsidRDefault="008F2F65" w:rsidP="00A83486">
            <w:pPr>
              <w:pStyle w:val="TableHeaderText"/>
              <w:spacing w:before="120"/>
              <w:rPr>
                <w:rFonts w:ascii="Arial" w:hAnsi="Arial" w:cs="Arial"/>
                <w:sz w:val="20"/>
              </w:rPr>
            </w:pPr>
            <w:r w:rsidRPr="00065168">
              <w:rPr>
                <w:rFonts w:ascii="Arial" w:hAnsi="Arial" w:cs="Arial"/>
                <w:sz w:val="20"/>
              </w:rPr>
              <w:t>Agenda</w:t>
            </w:r>
          </w:p>
        </w:tc>
      </w:tr>
      <w:tr w:rsidR="008F2F65" w:rsidRPr="00065168" w14:paraId="2C2EDAFA" w14:textId="77777777" w:rsidTr="00A83486">
        <w:trPr>
          <w:cantSplit/>
          <w:trHeight w:val="1294"/>
        </w:trPr>
        <w:tc>
          <w:tcPr>
            <w:tcW w:w="5000" w:type="pct"/>
            <w:gridSpan w:val="2"/>
          </w:tcPr>
          <w:p w14:paraId="010F1BC9" w14:textId="77777777" w:rsidR="008F2F65" w:rsidRDefault="008F2F65" w:rsidP="008F2F65">
            <w:pPr>
              <w:pStyle w:val="ListParagraph"/>
              <w:numPr>
                <w:ilvl w:val="0"/>
                <w:numId w:val="2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duction and Welcome</w:t>
            </w:r>
          </w:p>
          <w:p w14:paraId="3BA99402" w14:textId="77777777" w:rsidR="008F2F65" w:rsidRDefault="008F2F65" w:rsidP="008F2F65">
            <w:pPr>
              <w:pStyle w:val="ListParagraph"/>
              <w:numPr>
                <w:ilvl w:val="0"/>
                <w:numId w:val="2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roduction to the CoP indicators/focus areas</w:t>
            </w:r>
          </w:p>
          <w:p w14:paraId="739FEE16" w14:textId="77777777" w:rsidR="008F2F65" w:rsidRPr="00AA4302" w:rsidRDefault="008F2F65" w:rsidP="008F2F65">
            <w:pPr>
              <w:pStyle w:val="ListParagraph"/>
              <w:numPr>
                <w:ilvl w:val="0"/>
                <w:numId w:val="2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xt steps</w:t>
            </w:r>
          </w:p>
          <w:p w14:paraId="597DB3BB" w14:textId="77777777" w:rsidR="008F2F65" w:rsidRPr="007C2D99" w:rsidRDefault="008F2F65" w:rsidP="008F2F65">
            <w:pPr>
              <w:pStyle w:val="ListParagraph"/>
              <w:numPr>
                <w:ilvl w:val="0"/>
                <w:numId w:val="25"/>
              </w:numPr>
              <w:snapToGrid w:val="0"/>
              <w:spacing w:before="120" w:after="120" w:line="276" w:lineRule="auto"/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xt meeting:  November 2019</w:t>
            </w:r>
          </w:p>
          <w:p w14:paraId="466502F2" w14:textId="77777777" w:rsidR="008F2F65" w:rsidRPr="001E23D2" w:rsidRDefault="008F2F65" w:rsidP="00A83486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  <w:tr w:rsidR="008F2F65" w:rsidRPr="00065168" w14:paraId="5FB839B5" w14:textId="77777777" w:rsidTr="00A83486">
        <w:trPr>
          <w:cantSplit/>
          <w:trHeight w:val="11"/>
        </w:trPr>
        <w:tc>
          <w:tcPr>
            <w:tcW w:w="5000" w:type="pct"/>
            <w:gridSpan w:val="2"/>
          </w:tcPr>
          <w:p w14:paraId="1C93733A" w14:textId="77777777" w:rsidR="008F2F65" w:rsidRPr="00F17BC5" w:rsidRDefault="008F2F65" w:rsidP="00A83486">
            <w:pPr>
              <w:snapToGrid w:val="0"/>
              <w:spacing w:before="120" w:after="120" w:line="276" w:lineRule="auto"/>
              <w:rPr>
                <w:rFonts w:ascii="Arial" w:hAnsi="Arial" w:cs="Arial"/>
                <w:sz w:val="20"/>
              </w:rPr>
            </w:pPr>
          </w:p>
        </w:tc>
      </w:tr>
    </w:tbl>
    <w:p w14:paraId="2A1CFE0E" w14:textId="769A90DD" w:rsidR="008F2F65" w:rsidRDefault="008F2F65"/>
    <w:tbl>
      <w:tblPr>
        <w:tblpPr w:leftFromText="180" w:rightFromText="180" w:horzAnchor="page" w:tblpX="499" w:tblpY="-437"/>
        <w:tblW w:w="15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67"/>
        <w:gridCol w:w="3885"/>
        <w:gridCol w:w="2891"/>
        <w:gridCol w:w="2982"/>
        <w:gridCol w:w="2982"/>
      </w:tblGrid>
      <w:tr w:rsidR="003B44AC" w:rsidRPr="009956DE" w14:paraId="2F96FE3A" w14:textId="77777777" w:rsidTr="00863DB1">
        <w:trPr>
          <w:trHeight w:val="735"/>
        </w:trPr>
        <w:tc>
          <w:tcPr>
            <w:tcW w:w="15107" w:type="dxa"/>
            <w:gridSpan w:val="5"/>
            <w:shd w:val="clear" w:color="auto" w:fill="D9D9D9"/>
          </w:tcPr>
          <w:p w14:paraId="2322FD66" w14:textId="5D15D86F" w:rsidR="003B44AC" w:rsidRPr="009956DE" w:rsidRDefault="008A0E2F" w:rsidP="00CF742E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Communities of Practice (CoP) </w:t>
            </w:r>
            <w:r w:rsidR="009956DE"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Workgroup Meeting</w:t>
            </w:r>
            <w:r w:rsidR="00EE635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inutes</w:t>
            </w:r>
          </w:p>
          <w:p w14:paraId="2A674F10" w14:textId="2CEF120F" w:rsidR="009956DE" w:rsidRPr="009956DE" w:rsidRDefault="008A0E2F" w:rsidP="00CF742E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ptember 23, 2019</w:t>
            </w:r>
          </w:p>
          <w:p w14:paraId="3F9E1BA2" w14:textId="2AECE675" w:rsidR="009956DE" w:rsidRPr="009956DE" w:rsidRDefault="008A0E2F" w:rsidP="0039593E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:00 pm – 4:00 pm </w:t>
            </w:r>
          </w:p>
        </w:tc>
      </w:tr>
      <w:tr w:rsidR="00CF742E" w:rsidRPr="009956DE" w14:paraId="5F664A9A" w14:textId="77777777" w:rsidTr="00863DB1">
        <w:trPr>
          <w:trHeight w:val="325"/>
        </w:trPr>
        <w:tc>
          <w:tcPr>
            <w:tcW w:w="2367" w:type="dxa"/>
            <w:vMerge w:val="restart"/>
            <w:shd w:val="clear" w:color="auto" w:fill="E0E0E0"/>
            <w:vAlign w:val="bottom"/>
          </w:tcPr>
          <w:p w14:paraId="7D688E20" w14:textId="218DFB60" w:rsidR="003B44AC" w:rsidRPr="009956DE" w:rsidRDefault="0032246B" w:rsidP="0032246B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genda item</w:t>
            </w:r>
          </w:p>
        </w:tc>
        <w:tc>
          <w:tcPr>
            <w:tcW w:w="3885" w:type="dxa"/>
            <w:shd w:val="clear" w:color="auto" w:fill="D9D9D9"/>
          </w:tcPr>
          <w:p w14:paraId="2F215A09" w14:textId="77777777" w:rsidR="003B44AC" w:rsidRPr="009956DE" w:rsidRDefault="003B44AC" w:rsidP="003B44AC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in-person:</w:t>
            </w:r>
          </w:p>
        </w:tc>
        <w:tc>
          <w:tcPr>
            <w:tcW w:w="2891" w:type="dxa"/>
            <w:shd w:val="clear" w:color="auto" w:fill="D9D9D9"/>
          </w:tcPr>
          <w:p w14:paraId="2D87E137" w14:textId="77777777" w:rsidR="003B44AC" w:rsidRPr="009956DE" w:rsidRDefault="003B44AC" w:rsidP="003B44AC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ttended by phone:</w:t>
            </w:r>
          </w:p>
        </w:tc>
        <w:tc>
          <w:tcPr>
            <w:tcW w:w="2982" w:type="dxa"/>
            <w:shd w:val="clear" w:color="auto" w:fill="D9D9D9"/>
          </w:tcPr>
          <w:p w14:paraId="50D7BB91" w14:textId="77777777" w:rsidR="003B44AC" w:rsidRPr="009956DE" w:rsidRDefault="003B44AC" w:rsidP="003B44AC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Not able to attend:</w:t>
            </w:r>
          </w:p>
        </w:tc>
        <w:tc>
          <w:tcPr>
            <w:tcW w:w="2982" w:type="dxa"/>
            <w:vMerge w:val="restart"/>
            <w:shd w:val="clear" w:color="auto" w:fill="D9D9D9"/>
            <w:vAlign w:val="bottom"/>
          </w:tcPr>
          <w:p w14:paraId="7F43998A" w14:textId="77777777" w:rsidR="003B44AC" w:rsidRPr="009956DE" w:rsidRDefault="003B44AC" w:rsidP="0032246B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Action Items</w:t>
            </w:r>
          </w:p>
        </w:tc>
      </w:tr>
      <w:tr w:rsidR="009956DE" w:rsidRPr="009956DE" w14:paraId="5E2357ED" w14:textId="77777777" w:rsidTr="00863DB1">
        <w:trPr>
          <w:trHeight w:val="668"/>
        </w:trPr>
        <w:tc>
          <w:tcPr>
            <w:tcW w:w="2367" w:type="dxa"/>
            <w:vMerge/>
            <w:shd w:val="clear" w:color="auto" w:fill="E0E0E0"/>
          </w:tcPr>
          <w:p w14:paraId="7248DF5E" w14:textId="77777777" w:rsidR="009956DE" w:rsidRPr="009956DE" w:rsidRDefault="009956DE" w:rsidP="009956DE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885" w:type="dxa"/>
          </w:tcPr>
          <w:p w14:paraId="4CAF78E8" w14:textId="5D51D6DE" w:rsidR="009956DE" w:rsidRPr="009956DE" w:rsidRDefault="009956DE" w:rsidP="009956DE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 w:rsidRPr="009956DE">
              <w:rPr>
                <w:rFonts w:ascii="Arial" w:hAnsi="Arial" w:cs="Arial"/>
                <w:sz w:val="22"/>
                <w:szCs w:val="22"/>
              </w:rPr>
              <w:t>Keiko Miyahara</w:t>
            </w:r>
          </w:p>
          <w:p w14:paraId="2EEF54ED" w14:textId="6ED0D3F5" w:rsidR="009956DE" w:rsidRPr="009956DE" w:rsidRDefault="009956DE" w:rsidP="009956DE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91" w:type="dxa"/>
          </w:tcPr>
          <w:p w14:paraId="7CB98642" w14:textId="77777777" w:rsidR="009956DE" w:rsidRDefault="00F01E20" w:rsidP="008A0E2F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y Kumar, Lynn Walton-Haynes, </w:t>
            </w:r>
            <w:r w:rsidR="001770E5" w:rsidRPr="00484114">
              <w:rPr>
                <w:rFonts w:ascii="Arial" w:hAnsi="Arial" w:cs="Arial"/>
                <w:sz w:val="22"/>
                <w:szCs w:val="22"/>
              </w:rPr>
              <w:t>Steve Silverstein</w:t>
            </w:r>
            <w:r w:rsidR="0039593E" w:rsidRPr="00484114">
              <w:rPr>
                <w:rFonts w:ascii="Arial" w:hAnsi="Arial" w:cs="Arial"/>
                <w:noProof/>
                <w:sz w:val="22"/>
                <w:szCs w:val="22"/>
              </w:rPr>
              <w:t>,</w:t>
            </w:r>
            <w:r w:rsidR="007769B8" w:rsidRPr="00484114">
              <w:rPr>
                <w:rFonts w:ascii="Arial" w:hAnsi="Arial" w:cs="Arial"/>
                <w:sz w:val="22"/>
                <w:szCs w:val="22"/>
              </w:rPr>
              <w:t xml:space="preserve"> Lisa Berens</w:t>
            </w:r>
            <w:r w:rsidR="00484114">
              <w:rPr>
                <w:rFonts w:ascii="Arial" w:hAnsi="Arial" w:cs="Arial"/>
                <w:noProof/>
                <w:sz w:val="22"/>
                <w:szCs w:val="22"/>
              </w:rPr>
              <w:t xml:space="preserve">, </w:t>
            </w:r>
            <w:r w:rsidR="008A0E2F">
              <w:rPr>
                <w:rFonts w:ascii="Arial" w:hAnsi="Arial" w:cs="Arial"/>
                <w:sz w:val="22"/>
                <w:szCs w:val="22"/>
              </w:rPr>
              <w:t>Katie Conklin,</w:t>
            </w:r>
            <w:r w:rsidR="00653D0F">
              <w:rPr>
                <w:rFonts w:ascii="Arial" w:hAnsi="Arial" w:cs="Arial"/>
                <w:sz w:val="22"/>
                <w:szCs w:val="22"/>
              </w:rPr>
              <w:t xml:space="preserve"> Katherine Chen</w:t>
            </w:r>
            <w:r w:rsidR="008A0E2F">
              <w:rPr>
                <w:rFonts w:ascii="Arial" w:hAnsi="Arial" w:cs="Arial"/>
                <w:sz w:val="22"/>
                <w:szCs w:val="22"/>
              </w:rPr>
              <w:t xml:space="preserve">, Joanna Aalboe, Rosanna Jackson, </w:t>
            </w:r>
          </w:p>
          <w:p w14:paraId="5B1282FF" w14:textId="54F2E352" w:rsidR="008A0E2F" w:rsidRPr="00484114" w:rsidRDefault="008A0E2F" w:rsidP="008A0E2F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vis Trammel, Rhoda Gonzales, Gayle Mathe, Elly Francisco, Laurel Bleak, Melody J</w:t>
            </w:r>
            <w:r w:rsidR="004A7D21">
              <w:rPr>
                <w:rFonts w:ascii="Arial" w:hAnsi="Arial" w:cs="Arial"/>
                <w:sz w:val="22"/>
                <w:szCs w:val="22"/>
              </w:rPr>
              <w:t xml:space="preserve">ackson, Puja Shah, Walter Lucio, </w:t>
            </w:r>
            <w:r>
              <w:rPr>
                <w:rFonts w:ascii="Arial" w:hAnsi="Arial" w:cs="Arial"/>
                <w:sz w:val="22"/>
                <w:szCs w:val="22"/>
              </w:rPr>
              <w:t>Joy</w:t>
            </w:r>
            <w:r w:rsidR="00716FF5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gami</w:t>
            </w:r>
          </w:p>
        </w:tc>
        <w:tc>
          <w:tcPr>
            <w:tcW w:w="2982" w:type="dxa"/>
          </w:tcPr>
          <w:p w14:paraId="424CC724" w14:textId="22BDB8CE" w:rsidR="00653D0F" w:rsidRPr="009956DE" w:rsidRDefault="00653D0F" w:rsidP="00653D0F">
            <w:pPr>
              <w:tabs>
                <w:tab w:val="left" w:pos="189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82" w:type="dxa"/>
            <w:vMerge/>
            <w:shd w:val="clear" w:color="auto" w:fill="A6A6A6" w:themeFill="background1" w:themeFillShade="A6"/>
          </w:tcPr>
          <w:p w14:paraId="168096BC" w14:textId="77777777" w:rsidR="009956DE" w:rsidRPr="009956DE" w:rsidRDefault="009956DE" w:rsidP="009956DE">
            <w:pPr>
              <w:tabs>
                <w:tab w:val="left" w:pos="1890"/>
              </w:tabs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924684" w:rsidRPr="009956DE" w14:paraId="310D380B" w14:textId="77777777" w:rsidTr="00863DB1">
        <w:trPr>
          <w:trHeight w:val="68"/>
        </w:trPr>
        <w:tc>
          <w:tcPr>
            <w:tcW w:w="2367" w:type="dxa"/>
          </w:tcPr>
          <w:p w14:paraId="744C8FE5" w14:textId="77777777" w:rsidR="00924684" w:rsidRPr="009956DE" w:rsidRDefault="00924684" w:rsidP="009956DE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758" w:type="dxa"/>
            <w:gridSpan w:val="3"/>
          </w:tcPr>
          <w:p w14:paraId="23D040BE" w14:textId="77777777" w:rsidR="00924684" w:rsidRDefault="00924684" w:rsidP="00924684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8393F99" w14:textId="632BD67C" w:rsidR="00924684" w:rsidRPr="009956DE" w:rsidRDefault="00924684" w:rsidP="00924684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0749B0B8" w14:textId="77777777" w:rsidR="00924684" w:rsidRPr="009956DE" w:rsidRDefault="00924684" w:rsidP="009956DE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956DE" w:rsidRPr="009956DE" w14:paraId="711806EC" w14:textId="77777777" w:rsidTr="00863DB1">
        <w:trPr>
          <w:trHeight w:val="68"/>
        </w:trPr>
        <w:tc>
          <w:tcPr>
            <w:tcW w:w="2367" w:type="dxa"/>
          </w:tcPr>
          <w:p w14:paraId="406B6DEE" w14:textId="5DE7CFA8" w:rsidR="009956DE" w:rsidRPr="009956DE" w:rsidRDefault="009956DE" w:rsidP="009956DE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956DE">
              <w:rPr>
                <w:rFonts w:ascii="Arial" w:hAnsi="Arial" w:cs="Arial"/>
                <w:b/>
                <w:bCs/>
                <w:sz w:val="22"/>
                <w:szCs w:val="22"/>
              </w:rPr>
              <w:t>Review charge of this workgroup</w:t>
            </w:r>
          </w:p>
        </w:tc>
        <w:tc>
          <w:tcPr>
            <w:tcW w:w="9758" w:type="dxa"/>
            <w:gridSpan w:val="3"/>
          </w:tcPr>
          <w:p w14:paraId="72AA2DEA" w14:textId="6BB0306B" w:rsidR="009956DE" w:rsidRPr="009956DE" w:rsidRDefault="00BC241E" w:rsidP="00290C2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tion and Welcome</w:t>
            </w:r>
          </w:p>
          <w:p w14:paraId="051025FA" w14:textId="2805613D" w:rsidR="009956DE" w:rsidRPr="009956DE" w:rsidRDefault="00BC241E" w:rsidP="00DD217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t>Review elements of CoP and background</w:t>
            </w:r>
          </w:p>
        </w:tc>
        <w:tc>
          <w:tcPr>
            <w:tcW w:w="2982" w:type="dxa"/>
          </w:tcPr>
          <w:p w14:paraId="578DAC4E" w14:textId="0C963DEC" w:rsidR="009956DE" w:rsidRPr="009956DE" w:rsidRDefault="009956DE" w:rsidP="009956DE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F73B3" w:rsidRPr="009956DE" w14:paraId="720DE882" w14:textId="77777777" w:rsidTr="00F97718">
        <w:trPr>
          <w:trHeight w:val="70"/>
        </w:trPr>
        <w:tc>
          <w:tcPr>
            <w:tcW w:w="2367" w:type="dxa"/>
          </w:tcPr>
          <w:p w14:paraId="11B770B0" w14:textId="46BF7BEC" w:rsidR="00FF73B3" w:rsidRPr="00F17AB4" w:rsidRDefault="00716FF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troduction </w:t>
            </w:r>
          </w:p>
          <w:p w14:paraId="7F02363C" w14:textId="12E78BAB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E5D9F0" w14:textId="27E6BC95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9DD6549" w14:textId="1D839476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E33EC5" w14:textId="37EBE57B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CF7852" w14:textId="0547DD6D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0646FC" w14:textId="58DE07B7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DACCF9" w14:textId="5CF64FF6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0667298" w14:textId="25473671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8006564" w14:textId="430B6363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6F0AADA" w14:textId="11534B1F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26C28E" w14:textId="36028E2A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A436BF" w14:textId="77777777" w:rsidR="000E29CE" w:rsidRDefault="000E29C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4C8EF9" w14:textId="250C8234" w:rsidR="00263115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EBCB19" w14:textId="4FDB5F7D" w:rsidR="0071092B" w:rsidRDefault="0071092B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EB1D59" w14:textId="77777777" w:rsidR="0071092B" w:rsidRDefault="0071092B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734CF3" w14:textId="77777777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4D925B" w14:textId="0E825369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5F4179" w14:textId="74B34791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B06B2D" w14:textId="0898F366" w:rsidR="0071092B" w:rsidRDefault="0071092B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BE48B3" w14:textId="77777777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4C96CBA" w14:textId="348C278D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D60FE1" w14:textId="522C2BC4" w:rsidR="008E30A6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97CFF4" w14:textId="72117DA2" w:rsidR="008E30A6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40DA052" w14:textId="613E5E3F" w:rsidR="008E30A6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B28DF3" w14:textId="77777777" w:rsidR="00BC241E" w:rsidRDefault="00BC241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4020B2" w14:textId="77777777" w:rsidR="008E30A6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F4A591" w14:textId="6C3E7E9C" w:rsidR="00FF73B3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ocus Areas </w:t>
            </w:r>
          </w:p>
          <w:p w14:paraId="4CF04F48" w14:textId="3A1E6635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43CC0E" w14:textId="32F815E5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6CBFBD" w14:textId="5104B5C9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BED13D" w14:textId="7F6DD63E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C0F47F" w14:textId="0C707C3D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5AEA4E" w14:textId="04DB8A61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5586F1F" w14:textId="5CABE7D4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E99BB0" w14:textId="22068974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D3EACC" w14:textId="0AEAAB35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7B6BD35" w14:textId="688599DB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6C4D35" w14:textId="77777777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DD3176" w14:textId="7D94AD16" w:rsidR="00FF73B3" w:rsidRDefault="008E30A6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arrier</w:t>
            </w:r>
            <w:r w:rsidR="00BC241E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challenges </w:t>
            </w:r>
          </w:p>
          <w:p w14:paraId="102B54BE" w14:textId="695EA602" w:rsidR="000E29CE" w:rsidRDefault="000E29C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138246" w14:textId="5A79B8AE" w:rsidR="000E29CE" w:rsidRDefault="000E29C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AED1CB" w14:textId="77777777" w:rsidR="000E29CE" w:rsidRDefault="000E29C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41E72D" w14:textId="4B4E7579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FD91C7" w14:textId="69CE4B91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8ADFA7A" w14:textId="77777777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431980" w14:textId="2136256F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46D650" w14:textId="79987D5F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0E9C32" w14:textId="1A48E115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8EF8FBC" w14:textId="77777777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D13827" w14:textId="39DD3571" w:rsidR="00FF73B3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omotion</w:t>
            </w:r>
          </w:p>
          <w:p w14:paraId="096EF2BB" w14:textId="0062A417" w:rsidR="00263115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3DAF27" w14:textId="5075547B" w:rsidR="00263115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36D30B" w14:textId="124B171A" w:rsidR="00263115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C20C92" w14:textId="60692BDB" w:rsidR="00263115" w:rsidRDefault="00263115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39C110" w14:textId="56F6E076" w:rsidR="00FF73B3" w:rsidRDefault="000B2C28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Insurance</w:t>
            </w:r>
          </w:p>
          <w:p w14:paraId="0B627969" w14:textId="5BD85F73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D2A25C" w14:textId="29AB6642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F7ECCB7" w14:textId="2E80610C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17D7AA" w14:textId="43B9411E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03E3C1" w14:textId="7145445E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5CC183" w14:textId="3756E42B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7C7F050" w14:textId="7BFEA7BB" w:rsidR="00FF73B3" w:rsidRDefault="00FF73B3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75B82D" w14:textId="77777777" w:rsidR="00F17AB4" w:rsidRDefault="00F17AB4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223A48" w14:textId="77777777" w:rsidR="00F17AB4" w:rsidRDefault="00F17AB4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3AB561" w14:textId="218CD6B7" w:rsidR="00F17AB4" w:rsidRDefault="00F17AB4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15E6A6" w14:textId="6A3E42AC" w:rsidR="00BC241E" w:rsidRDefault="00BC241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90AE8D" w14:textId="568550E8" w:rsidR="00BC241E" w:rsidRDefault="00BC241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7DAD85" w14:textId="77777777" w:rsidR="00BC241E" w:rsidRDefault="00BC241E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B3AB59" w14:textId="60C13937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BCE28C" w14:textId="3C4C0075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BA5C0C" w14:textId="7E9EE712" w:rsidR="00DE47FD" w:rsidRDefault="000B2C28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eledentistry </w:t>
            </w:r>
          </w:p>
          <w:p w14:paraId="0553FD28" w14:textId="0223964A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49558C" w14:textId="5A63AC55" w:rsidR="00DE47FD" w:rsidRDefault="00DE47FD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7D41EB" w14:textId="0AFEBDA2" w:rsidR="0071092B" w:rsidRDefault="0071092B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BDAF8A" w14:textId="2D04411A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A71DFD" w14:textId="419AA4A9" w:rsidR="009F257F" w:rsidRDefault="009F257F" w:rsidP="00FF73B3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2DCA481" w14:textId="7B948266" w:rsidR="0071092B" w:rsidRPr="00FF73B3" w:rsidRDefault="0071092B" w:rsidP="000B2C28">
            <w:pPr>
              <w:tabs>
                <w:tab w:val="left" w:pos="189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758" w:type="dxa"/>
            <w:gridSpan w:val="3"/>
          </w:tcPr>
          <w:p w14:paraId="63AAB842" w14:textId="0E797A1E" w:rsidR="00683FCF" w:rsidRPr="00E834FA" w:rsidRDefault="00716FF5" w:rsidP="00263115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Dr. Kumar – </w:t>
            </w:r>
            <w:r w:rsidRPr="00716FF5">
              <w:rPr>
                <w:rFonts w:ascii="Arial" w:hAnsi="Arial" w:cs="Arial"/>
              </w:rPr>
              <w:t>started with a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716FF5">
              <w:rPr>
                <w:rFonts w:ascii="Arial" w:hAnsi="Arial" w:cs="Arial"/>
              </w:rPr>
              <w:t xml:space="preserve">brief overview of </w:t>
            </w:r>
            <w:r w:rsidR="00683FCF">
              <w:rPr>
                <w:rFonts w:ascii="Arial" w:hAnsi="Arial" w:cs="Arial"/>
              </w:rPr>
              <w:t>the Communities of Practice (CoP) t</w:t>
            </w:r>
            <w:r w:rsidRPr="00716FF5">
              <w:rPr>
                <w:rFonts w:ascii="Arial" w:hAnsi="Arial" w:cs="Arial"/>
              </w:rPr>
              <w:t>o the participants</w:t>
            </w:r>
            <w:r w:rsidR="00683FCF">
              <w:rPr>
                <w:rFonts w:ascii="Arial" w:hAnsi="Arial" w:cs="Arial"/>
              </w:rPr>
              <w:t xml:space="preserve">.  The vision for the COP is to increase the </w:t>
            </w:r>
            <w:r w:rsidR="00BC241E">
              <w:rPr>
                <w:rFonts w:ascii="Arial" w:hAnsi="Arial" w:cs="Arial"/>
              </w:rPr>
              <w:t>prevalence</w:t>
            </w:r>
            <w:r w:rsidR="00683FCF">
              <w:rPr>
                <w:rFonts w:ascii="Arial" w:hAnsi="Arial" w:cs="Arial"/>
              </w:rPr>
              <w:t xml:space="preserve"> of </w:t>
            </w:r>
            <w:r w:rsidR="00BC241E">
              <w:rPr>
                <w:rFonts w:ascii="Arial" w:hAnsi="Arial" w:cs="Arial"/>
              </w:rPr>
              <w:t>sealants</w:t>
            </w:r>
            <w:r w:rsidR="00683FCF">
              <w:rPr>
                <w:rFonts w:ascii="Arial" w:hAnsi="Arial" w:cs="Arial"/>
              </w:rPr>
              <w:t xml:space="preserve"> in California.  </w:t>
            </w:r>
          </w:p>
          <w:p w14:paraId="654E789C" w14:textId="77777777" w:rsidR="00E834FA" w:rsidRPr="00683FCF" w:rsidRDefault="00E834FA" w:rsidP="00E834FA">
            <w:pPr>
              <w:pStyle w:val="ListParagraph"/>
              <w:ind w:left="313"/>
              <w:rPr>
                <w:rFonts w:ascii="Arial" w:hAnsi="Arial" w:cs="Arial"/>
                <w:b/>
              </w:rPr>
            </w:pPr>
          </w:p>
          <w:p w14:paraId="0E259760" w14:textId="178267CD" w:rsidR="00683FCF" w:rsidRPr="00683FCF" w:rsidRDefault="00683FCF" w:rsidP="00263115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lements of the COP</w:t>
            </w:r>
          </w:p>
          <w:p w14:paraId="728DD9A1" w14:textId="3F6726E2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 xml:space="preserve">Domain </w:t>
            </w:r>
          </w:p>
          <w:p w14:paraId="734B8D95" w14:textId="795FE12C" w:rsidR="00683FCF" w:rsidRP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hool dental sealant program</w:t>
            </w:r>
          </w:p>
          <w:p w14:paraId="7FB0C9DF" w14:textId="6E4E40A7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>Community</w:t>
            </w:r>
          </w:p>
          <w:p w14:paraId="4B13479F" w14:textId="5D04F373" w:rsidR="00683FCF" w:rsidRP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ntal </w:t>
            </w:r>
            <w:r w:rsidR="00BC241E">
              <w:rPr>
                <w:rFonts w:ascii="Arial" w:hAnsi="Arial" w:cs="Arial"/>
              </w:rPr>
              <w:t>professionals</w:t>
            </w:r>
          </w:p>
          <w:p w14:paraId="257F6921" w14:textId="173D6C9A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 xml:space="preserve">Practice </w:t>
            </w:r>
          </w:p>
          <w:p w14:paraId="2A7C0200" w14:textId="2FE15A52" w:rsid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roving dental sealant rates </w:t>
            </w:r>
          </w:p>
          <w:p w14:paraId="7352C67D" w14:textId="77777777" w:rsidR="00683FCF" w:rsidRPr="00683FCF" w:rsidRDefault="00683FCF" w:rsidP="00683FCF">
            <w:pPr>
              <w:pStyle w:val="ListParagraph"/>
              <w:ind w:left="1383"/>
              <w:rPr>
                <w:rFonts w:ascii="Arial" w:hAnsi="Arial" w:cs="Arial"/>
              </w:rPr>
            </w:pPr>
          </w:p>
          <w:p w14:paraId="6692D6C2" w14:textId="1DA7FCF0" w:rsidR="00683FCF" w:rsidRDefault="00683FCF" w:rsidP="00263115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ajor theme in </w:t>
            </w:r>
            <w:r w:rsidR="008E30A6">
              <w:rPr>
                <w:rFonts w:ascii="Arial" w:hAnsi="Arial" w:cs="Arial"/>
                <w:b/>
              </w:rPr>
              <w:t xml:space="preserve">the </w:t>
            </w:r>
            <w:r w:rsidR="004C5B7F">
              <w:rPr>
                <w:rFonts w:ascii="Arial" w:hAnsi="Arial" w:cs="Arial"/>
                <w:b/>
              </w:rPr>
              <w:t>sealant program</w:t>
            </w:r>
          </w:p>
          <w:p w14:paraId="5BD472DC" w14:textId="07806421" w:rsidR="00683FCF" w:rsidRDefault="00BC241E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ustai</w:t>
            </w:r>
            <w:r w:rsidRPr="00683FCF">
              <w:rPr>
                <w:rFonts w:ascii="Arial" w:hAnsi="Arial" w:cs="Arial"/>
              </w:rPr>
              <w:t>nability</w:t>
            </w:r>
          </w:p>
          <w:p w14:paraId="34D5F208" w14:textId="590C7645" w:rsidR="00683FCF" w:rsidRP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to have a program that can withstand the test of time</w:t>
            </w:r>
          </w:p>
          <w:p w14:paraId="468329F8" w14:textId="665749EF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>Reach</w:t>
            </w:r>
          </w:p>
          <w:p w14:paraId="3DBC3DAD" w14:textId="5A5791BC" w:rsidR="00683FCF" w:rsidRP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nless we reach a significant amount of population at risk for disease, we will not be able to move the needle on the population level </w:t>
            </w:r>
          </w:p>
          <w:p w14:paraId="5517D9BA" w14:textId="6C7EACFD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>Quality</w:t>
            </w:r>
          </w:p>
          <w:p w14:paraId="52BF61FE" w14:textId="7D355FD0" w:rsidR="00683FCF" w:rsidRP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lants are technique sensitive and if not done properly, we will not get the results that we want</w:t>
            </w:r>
          </w:p>
          <w:p w14:paraId="50ABE691" w14:textId="6998DE7F" w:rsidR="00683FCF" w:rsidRDefault="00683FCF" w:rsidP="00683FCF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 w:rsidRPr="00683FCF">
              <w:rPr>
                <w:rFonts w:ascii="Arial" w:hAnsi="Arial" w:cs="Arial"/>
              </w:rPr>
              <w:t>Efficiency</w:t>
            </w:r>
          </w:p>
          <w:p w14:paraId="1FFD73A5" w14:textId="37380F67" w:rsidR="00683FCF" w:rsidRDefault="00683FCF" w:rsidP="00683FCF">
            <w:pPr>
              <w:pStyle w:val="ListParagraph"/>
              <w:numPr>
                <w:ilvl w:val="0"/>
                <w:numId w:val="20"/>
              </w:numPr>
              <w:ind w:left="1383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ool based programs are </w:t>
            </w:r>
            <w:proofErr w:type="gramStart"/>
            <w:r>
              <w:rPr>
                <w:rFonts w:ascii="Arial" w:hAnsi="Arial" w:cs="Arial"/>
              </w:rPr>
              <w:t xml:space="preserve">great </w:t>
            </w:r>
            <w:r w:rsidR="00BB4E38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but</w:t>
            </w:r>
            <w:proofErr w:type="gramEnd"/>
            <w:r>
              <w:rPr>
                <w:rFonts w:ascii="Arial" w:hAnsi="Arial" w:cs="Arial"/>
              </w:rPr>
              <w:t xml:space="preserve"> hard to make it sustainable. Even if children are available, not efficien</w:t>
            </w:r>
            <w:r w:rsidR="00BB4E38">
              <w:rPr>
                <w:rFonts w:ascii="Arial" w:hAnsi="Arial" w:cs="Arial"/>
              </w:rPr>
              <w:t>t it if is not planned properly.</w:t>
            </w:r>
          </w:p>
          <w:p w14:paraId="67EA5CA5" w14:textId="77777777" w:rsidR="00683FCF" w:rsidRPr="00683FCF" w:rsidRDefault="00683FCF" w:rsidP="00683FCF">
            <w:pPr>
              <w:pStyle w:val="ListParagraph"/>
              <w:ind w:left="1383"/>
              <w:rPr>
                <w:rFonts w:ascii="Arial" w:hAnsi="Arial" w:cs="Arial"/>
              </w:rPr>
            </w:pPr>
          </w:p>
          <w:p w14:paraId="21CAEB39" w14:textId="4F90B5A0" w:rsidR="00BF0D32" w:rsidRPr="00BC241E" w:rsidRDefault="00BC241E" w:rsidP="00BC241E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r w:rsidRPr="00BC241E">
              <w:rPr>
                <w:rFonts w:ascii="Arial" w:hAnsi="Arial" w:cs="Arial"/>
                <w:b/>
              </w:rPr>
              <w:t>Eight</w:t>
            </w:r>
            <w:r w:rsidR="00BF0D32" w:rsidRPr="00BC241E">
              <w:rPr>
                <w:rFonts w:ascii="Arial" w:hAnsi="Arial" w:cs="Arial"/>
                <w:b/>
              </w:rPr>
              <w:t xml:space="preserve"> </w:t>
            </w:r>
            <w:r w:rsidR="000B2C28" w:rsidRPr="00BC241E">
              <w:rPr>
                <w:rFonts w:ascii="Arial" w:hAnsi="Arial" w:cs="Arial"/>
                <w:b/>
              </w:rPr>
              <w:t>indicators</w:t>
            </w:r>
            <w:r w:rsidR="00BF0D32" w:rsidRPr="00BC241E">
              <w:rPr>
                <w:rFonts w:ascii="Arial" w:hAnsi="Arial" w:cs="Arial"/>
                <w:b/>
              </w:rPr>
              <w:t xml:space="preserve"> identified </w:t>
            </w:r>
          </w:p>
          <w:p w14:paraId="731A6D52" w14:textId="1EAEF8C4" w:rsidR="00683FCF" w:rsidRDefault="00683FCF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 w:rsidR="00BF0D32">
              <w:rPr>
                <w:rFonts w:ascii="Arial" w:hAnsi="Arial" w:cs="Arial"/>
              </w:rPr>
              <w:t>ate of participation, base</w:t>
            </w:r>
            <w:r w:rsidR="00E466A5">
              <w:rPr>
                <w:rFonts w:ascii="Arial" w:hAnsi="Arial" w:cs="Arial"/>
              </w:rPr>
              <w:t>d</w:t>
            </w:r>
            <w:r w:rsidR="00BF0D32">
              <w:rPr>
                <w:rFonts w:ascii="Arial" w:hAnsi="Arial" w:cs="Arial"/>
              </w:rPr>
              <w:t xml:space="preserve"> on </w:t>
            </w:r>
            <w:r>
              <w:rPr>
                <w:rFonts w:ascii="Arial" w:hAnsi="Arial" w:cs="Arial"/>
              </w:rPr>
              <w:t>consent</w:t>
            </w:r>
          </w:p>
          <w:p w14:paraId="3F66B7CB" w14:textId="454AA8FC" w:rsidR="00683FCF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lling for services</w:t>
            </w:r>
          </w:p>
          <w:p w14:paraId="20B5CA4E" w14:textId="27BA334D" w:rsidR="00FF73B3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operation from schools and parents</w:t>
            </w:r>
            <w:r w:rsidR="00716FF5">
              <w:rPr>
                <w:rFonts w:ascii="Arial" w:hAnsi="Arial" w:cs="Arial"/>
              </w:rPr>
              <w:t xml:space="preserve"> </w:t>
            </w:r>
          </w:p>
          <w:p w14:paraId="002A5840" w14:textId="26A3E364" w:rsidR="00716FF5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Quality of services, </w:t>
            </w:r>
            <w:r w:rsidR="00BC241E">
              <w:rPr>
                <w:rFonts w:ascii="Arial" w:hAnsi="Arial" w:cs="Arial"/>
              </w:rPr>
              <w:t>sealants</w:t>
            </w:r>
            <w:r>
              <w:rPr>
                <w:rFonts w:ascii="Arial" w:hAnsi="Arial" w:cs="Arial"/>
              </w:rPr>
              <w:t xml:space="preserve"> provided</w:t>
            </w:r>
          </w:p>
          <w:p w14:paraId="51AD9884" w14:textId="476A4F2B" w:rsidR="00716FF5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quipment</w:t>
            </w:r>
          </w:p>
          <w:p w14:paraId="70DB4F1E" w14:textId="155F1E4C" w:rsidR="00FF286B" w:rsidRDefault="00640E8F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ing Teledentistry</w:t>
            </w:r>
            <w:r w:rsidR="00BF0D32">
              <w:rPr>
                <w:rFonts w:ascii="Arial" w:hAnsi="Arial" w:cs="Arial"/>
              </w:rPr>
              <w:t xml:space="preserve"> to refer children and link them to a source of care</w:t>
            </w:r>
            <w:r w:rsidR="00FF286B">
              <w:rPr>
                <w:rFonts w:ascii="Arial" w:hAnsi="Arial" w:cs="Arial"/>
              </w:rPr>
              <w:t xml:space="preserve"> </w:t>
            </w:r>
          </w:p>
          <w:p w14:paraId="736BCB56" w14:textId="3DE7530E" w:rsidR="00FF286B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ficiency, scheduling schools, children</w:t>
            </w:r>
          </w:p>
          <w:p w14:paraId="11B84520" w14:textId="2AF7638E" w:rsidR="00FF286B" w:rsidRDefault="00BF0D32" w:rsidP="00BF0D32">
            <w:pPr>
              <w:pStyle w:val="ListParagraph"/>
              <w:numPr>
                <w:ilvl w:val="0"/>
                <w:numId w:val="21"/>
              </w:numPr>
              <w:ind w:left="129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ch, how can we reach the children who need these interventions</w:t>
            </w:r>
          </w:p>
          <w:p w14:paraId="1DC7D810" w14:textId="723B1A78" w:rsidR="00FF286B" w:rsidRDefault="00FF286B" w:rsidP="00BF0D32">
            <w:pPr>
              <w:rPr>
                <w:rFonts w:ascii="Arial" w:hAnsi="Arial" w:cs="Arial"/>
              </w:rPr>
            </w:pPr>
          </w:p>
          <w:p w14:paraId="60736866" w14:textId="77777777" w:rsidR="00BF0D32" w:rsidRPr="00BF0D32" w:rsidRDefault="00BF0D32" w:rsidP="00BF0D32">
            <w:pPr>
              <w:rPr>
                <w:rFonts w:ascii="Arial" w:hAnsi="Arial" w:cs="Arial"/>
              </w:rPr>
            </w:pPr>
          </w:p>
          <w:p w14:paraId="083703CA" w14:textId="50D9DBD1" w:rsidR="00BF0D32" w:rsidRDefault="00FF286B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hoda – Biggest barrier </w:t>
            </w:r>
            <w:r w:rsidR="00BF0D32">
              <w:rPr>
                <w:rFonts w:ascii="Arial" w:hAnsi="Arial" w:cs="Arial"/>
              </w:rPr>
              <w:t xml:space="preserve">is participation and getting off the ground.  Sonoma </w:t>
            </w:r>
            <w:r w:rsidR="00BC241E">
              <w:rPr>
                <w:rFonts w:ascii="Arial" w:hAnsi="Arial" w:cs="Arial"/>
              </w:rPr>
              <w:t>County</w:t>
            </w:r>
            <w:r w:rsidR="00BF0D32">
              <w:rPr>
                <w:rFonts w:ascii="Arial" w:hAnsi="Arial" w:cs="Arial"/>
              </w:rPr>
              <w:t xml:space="preserve"> has 75% consent rate however, it took 6 years to establish trust and creating </w:t>
            </w:r>
            <w:r w:rsidR="00BC241E">
              <w:rPr>
                <w:rFonts w:ascii="Arial" w:hAnsi="Arial" w:cs="Arial"/>
              </w:rPr>
              <w:t>relationships</w:t>
            </w:r>
            <w:r w:rsidR="00BF0D32">
              <w:rPr>
                <w:rFonts w:ascii="Arial" w:hAnsi="Arial" w:cs="Arial"/>
              </w:rPr>
              <w:t>.  Getting a buy-in from parents and school administrators take time.</w:t>
            </w:r>
          </w:p>
          <w:p w14:paraId="5EB9C519" w14:textId="348FBD2D" w:rsidR="00FF286B" w:rsidRDefault="00BF0D32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Kumar – How to improve the trust issue from the beginning so that response rate </w:t>
            </w:r>
            <w:r w:rsidR="00BC241E">
              <w:rPr>
                <w:rFonts w:ascii="Arial" w:hAnsi="Arial" w:cs="Arial"/>
              </w:rPr>
              <w:t>will</w:t>
            </w:r>
            <w:r>
              <w:rPr>
                <w:rFonts w:ascii="Arial" w:hAnsi="Arial" w:cs="Arial"/>
              </w:rPr>
              <w:t xml:space="preserve"> be 50% instead of 30 %. </w:t>
            </w:r>
            <w:r w:rsidR="00FF286B">
              <w:rPr>
                <w:rFonts w:ascii="Arial" w:hAnsi="Arial" w:cs="Arial"/>
              </w:rPr>
              <w:t xml:space="preserve"> </w:t>
            </w:r>
          </w:p>
          <w:p w14:paraId="195AD548" w14:textId="34ADA42E" w:rsidR="00FF286B" w:rsidRDefault="00FF286B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aurel – Screening should be passive.  If screening is done, easier to reach out separately to get active consent for sealants. </w:t>
            </w:r>
          </w:p>
          <w:p w14:paraId="04804BF6" w14:textId="02D8E417" w:rsidR="004A7D21" w:rsidRDefault="004A7D21" w:rsidP="004C5B7F">
            <w:pPr>
              <w:pStyle w:val="ListParagraph"/>
              <w:numPr>
                <w:ilvl w:val="0"/>
                <w:numId w:val="23"/>
              </w:numPr>
              <w:ind w:left="139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uld be a 2 step process </w:t>
            </w:r>
          </w:p>
          <w:p w14:paraId="555455EA" w14:textId="430CD2B5" w:rsidR="00FF286B" w:rsidRDefault="004A7D21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ly – use community oral health workers </w:t>
            </w:r>
          </w:p>
          <w:p w14:paraId="5DFC332F" w14:textId="30EAA33D" w:rsidR="004A7D21" w:rsidRDefault="004A7D21" w:rsidP="004C5B7F">
            <w:pPr>
              <w:pStyle w:val="ListParagraph"/>
              <w:numPr>
                <w:ilvl w:val="0"/>
                <w:numId w:val="24"/>
              </w:numPr>
              <w:ind w:left="1396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rt at Head Start and WIC sites </w:t>
            </w:r>
          </w:p>
          <w:p w14:paraId="3485226B" w14:textId="3E9CD1D4" w:rsidR="004A7D21" w:rsidRDefault="004A7D21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an Luis Obispo has done great things.  Incentivize by making the return of </w:t>
            </w:r>
            <w:r w:rsidR="00BC241E">
              <w:rPr>
                <w:rFonts w:ascii="Arial" w:hAnsi="Arial" w:cs="Arial"/>
              </w:rPr>
              <w:t>the consent</w:t>
            </w:r>
            <w:r>
              <w:rPr>
                <w:rFonts w:ascii="Arial" w:hAnsi="Arial" w:cs="Arial"/>
              </w:rPr>
              <w:t xml:space="preserve"> form a competition.  The class that collects the most consent form receives a Pizza party.  Best way to increase return of consent is by engaging the teachers, getting them involved. </w:t>
            </w:r>
          </w:p>
          <w:p w14:paraId="14E3F557" w14:textId="77777777" w:rsidR="008E30A6" w:rsidRDefault="008E30A6" w:rsidP="008E30A6">
            <w:pPr>
              <w:pStyle w:val="ListParagraph"/>
              <w:rPr>
                <w:rFonts w:ascii="Arial" w:hAnsi="Arial" w:cs="Arial"/>
              </w:rPr>
            </w:pPr>
          </w:p>
          <w:p w14:paraId="1728C9A6" w14:textId="2D89A74D" w:rsidR="008E30A6" w:rsidRPr="00BC241E" w:rsidRDefault="008E30A6" w:rsidP="00BC241E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r w:rsidRPr="00BC241E">
              <w:rPr>
                <w:rFonts w:ascii="Arial" w:hAnsi="Arial" w:cs="Arial"/>
                <w:b/>
              </w:rPr>
              <w:t>Insurance</w:t>
            </w:r>
          </w:p>
          <w:p w14:paraId="3D3436D8" w14:textId="40A5DA9D" w:rsidR="008E30A6" w:rsidRPr="000B2C28" w:rsidRDefault="008E30A6" w:rsidP="000B2C28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hoda – collaborate with existing programs.  In Fresno, there are two mobile dental vans, owned and </w:t>
            </w:r>
            <w:r w:rsidR="00BC241E">
              <w:rPr>
                <w:rFonts w:ascii="Arial" w:hAnsi="Arial" w:cs="Arial"/>
              </w:rPr>
              <w:t>operated</w:t>
            </w:r>
            <w:r>
              <w:rPr>
                <w:rFonts w:ascii="Arial" w:hAnsi="Arial" w:cs="Arial"/>
              </w:rPr>
              <w:t xml:space="preserve"> by Smile America/Big Smiles.  </w:t>
            </w:r>
            <w:r w:rsidR="00BC241E">
              <w:rPr>
                <w:rFonts w:ascii="Arial" w:hAnsi="Arial" w:cs="Arial"/>
              </w:rPr>
              <w:t xml:space="preserve">Currently working with </w:t>
            </w:r>
            <w:r>
              <w:rPr>
                <w:rFonts w:ascii="Arial" w:hAnsi="Arial" w:cs="Arial"/>
              </w:rPr>
              <w:t xml:space="preserve">the </w:t>
            </w:r>
            <w:r w:rsidR="00BC241E">
              <w:rPr>
                <w:rFonts w:ascii="Arial" w:hAnsi="Arial" w:cs="Arial"/>
              </w:rPr>
              <w:t>counties</w:t>
            </w:r>
            <w:r>
              <w:rPr>
                <w:rFonts w:ascii="Arial" w:hAnsi="Arial" w:cs="Arial"/>
              </w:rPr>
              <w:t xml:space="preserve"> to go out and start the program. </w:t>
            </w:r>
          </w:p>
          <w:p w14:paraId="57BC0BF1" w14:textId="00DC6705" w:rsidR="004A7D21" w:rsidRPr="000B2C28" w:rsidRDefault="008E30A6" w:rsidP="000B2C28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0B2C28">
              <w:rPr>
                <w:rFonts w:ascii="Arial" w:hAnsi="Arial" w:cs="Arial"/>
              </w:rPr>
              <w:t xml:space="preserve">ravis – </w:t>
            </w:r>
            <w:r>
              <w:rPr>
                <w:rFonts w:ascii="Arial" w:hAnsi="Arial" w:cs="Arial"/>
              </w:rPr>
              <w:t xml:space="preserve">parents do not want </w:t>
            </w:r>
            <w:r w:rsidR="00BC241E">
              <w:rPr>
                <w:rFonts w:ascii="Arial" w:hAnsi="Arial" w:cs="Arial"/>
              </w:rPr>
              <w:t>medical insurance</w:t>
            </w:r>
            <w:r>
              <w:rPr>
                <w:rFonts w:ascii="Arial" w:hAnsi="Arial" w:cs="Arial"/>
              </w:rPr>
              <w:t xml:space="preserve">.  A lot fear surrounding the </w:t>
            </w:r>
            <w:r w:rsidR="00BC241E">
              <w:rPr>
                <w:rFonts w:ascii="Arial" w:hAnsi="Arial" w:cs="Arial"/>
              </w:rPr>
              <w:t>insurance</w:t>
            </w:r>
            <w:r>
              <w:rPr>
                <w:rFonts w:ascii="Arial" w:hAnsi="Arial" w:cs="Arial"/>
              </w:rPr>
              <w:t xml:space="preserve">, parents feel </w:t>
            </w:r>
            <w:r w:rsidR="00BC241E">
              <w:rPr>
                <w:rFonts w:ascii="Arial" w:hAnsi="Arial" w:cs="Arial"/>
              </w:rPr>
              <w:t>that t</w:t>
            </w:r>
            <w:r w:rsidR="000B2C28">
              <w:rPr>
                <w:rFonts w:ascii="Arial" w:hAnsi="Arial" w:cs="Arial"/>
              </w:rPr>
              <w:t xml:space="preserve">hey might be traced back.  </w:t>
            </w:r>
          </w:p>
          <w:p w14:paraId="1D69751B" w14:textId="00CB003A" w:rsidR="004A7D21" w:rsidRPr="000B2C28" w:rsidRDefault="000B2C28" w:rsidP="000B2C28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volve the</w:t>
            </w:r>
            <w:r w:rsidR="004A7D21">
              <w:rPr>
                <w:rFonts w:ascii="Arial" w:hAnsi="Arial" w:cs="Arial"/>
              </w:rPr>
              <w:t xml:space="preserve"> PTA</w:t>
            </w:r>
            <w:r>
              <w:rPr>
                <w:rFonts w:ascii="Arial" w:hAnsi="Arial" w:cs="Arial"/>
              </w:rPr>
              <w:t xml:space="preserve"> and other organization </w:t>
            </w:r>
          </w:p>
          <w:p w14:paraId="3515B910" w14:textId="3145DC69" w:rsidR="004A7D21" w:rsidRDefault="004A7D21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esno has mobile unit, which is operated by Big Smiles and Healthy Smile </w:t>
            </w:r>
          </w:p>
          <w:p w14:paraId="602583A1" w14:textId="57B941E3" w:rsidR="004A7D21" w:rsidRDefault="004A7D21" w:rsidP="000B2C28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ovis has a Smile Program </w:t>
            </w:r>
          </w:p>
          <w:p w14:paraId="3C04AD64" w14:textId="3C7356BB" w:rsidR="004A7D21" w:rsidRDefault="004A7D21" w:rsidP="004A7D21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oda</w:t>
            </w:r>
            <w:r w:rsidR="00BC241E">
              <w:rPr>
                <w:rFonts w:ascii="Arial" w:hAnsi="Arial" w:cs="Arial"/>
              </w:rPr>
              <w:t>- if</w:t>
            </w:r>
            <w:r>
              <w:rPr>
                <w:rFonts w:ascii="Arial" w:hAnsi="Arial" w:cs="Arial"/>
              </w:rPr>
              <w:t xml:space="preserve"> you give them referral, if </w:t>
            </w:r>
            <w:r w:rsidRPr="004C5B7F">
              <w:rPr>
                <w:rFonts w:ascii="Arial" w:hAnsi="Arial" w:cs="Arial"/>
                <w:b/>
              </w:rPr>
              <w:t>not onsite</w:t>
            </w:r>
            <w:r>
              <w:rPr>
                <w:rFonts w:ascii="Arial" w:hAnsi="Arial" w:cs="Arial"/>
              </w:rPr>
              <w:t xml:space="preserve">, you lose 80-90%. </w:t>
            </w:r>
            <w:r w:rsidR="000B2C28">
              <w:rPr>
                <w:rFonts w:ascii="Arial" w:hAnsi="Arial" w:cs="Arial"/>
              </w:rPr>
              <w:t xml:space="preserve"> Only 10%-20%</w:t>
            </w:r>
            <w:r w:rsidR="004C5B7F">
              <w:rPr>
                <w:rFonts w:ascii="Arial" w:hAnsi="Arial" w:cs="Arial"/>
              </w:rPr>
              <w:t xml:space="preserve"> participate in school linked programs. </w:t>
            </w:r>
          </w:p>
          <w:p w14:paraId="4AEF7A62" w14:textId="2FD329C3" w:rsidR="004A7D21" w:rsidRDefault="000B2C28" w:rsidP="004A7D21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r w:rsidR="004A7D21">
              <w:rPr>
                <w:rFonts w:ascii="Arial" w:hAnsi="Arial" w:cs="Arial"/>
              </w:rPr>
              <w:t xml:space="preserve">Kumar – Even with best </w:t>
            </w:r>
            <w:r w:rsidR="00BC241E">
              <w:rPr>
                <w:rFonts w:ascii="Arial" w:hAnsi="Arial" w:cs="Arial"/>
              </w:rPr>
              <w:t>referral</w:t>
            </w:r>
            <w:r w:rsidR="004C5B7F">
              <w:rPr>
                <w:rFonts w:ascii="Arial" w:hAnsi="Arial" w:cs="Arial"/>
              </w:rPr>
              <w:t>, need for repeated screenings;</w:t>
            </w:r>
            <w:r w:rsidR="004A7D21">
              <w:rPr>
                <w:rFonts w:ascii="Arial" w:hAnsi="Arial" w:cs="Arial"/>
              </w:rPr>
              <w:t xml:space="preserve"> one in 2</w:t>
            </w:r>
            <w:r w:rsidR="004A7D21" w:rsidRPr="004A7D21">
              <w:rPr>
                <w:rFonts w:ascii="Arial" w:hAnsi="Arial" w:cs="Arial"/>
                <w:vertAlign w:val="superscript"/>
              </w:rPr>
              <w:t>nd</w:t>
            </w:r>
            <w:r w:rsidR="004A7D21">
              <w:rPr>
                <w:rFonts w:ascii="Arial" w:hAnsi="Arial" w:cs="Arial"/>
              </w:rPr>
              <w:t xml:space="preserve"> grade, another in 3</w:t>
            </w:r>
            <w:r w:rsidR="004A7D21" w:rsidRPr="004A7D21">
              <w:rPr>
                <w:rFonts w:ascii="Arial" w:hAnsi="Arial" w:cs="Arial"/>
                <w:vertAlign w:val="superscript"/>
              </w:rPr>
              <w:t>rd</w:t>
            </w:r>
            <w:r w:rsidR="004A7D21">
              <w:rPr>
                <w:rFonts w:ascii="Arial" w:hAnsi="Arial" w:cs="Arial"/>
              </w:rPr>
              <w:t xml:space="preserve"> grade.  </w:t>
            </w:r>
          </w:p>
          <w:p w14:paraId="581319B8" w14:textId="0215879F" w:rsidR="000B2C28" w:rsidRDefault="000B2C28" w:rsidP="000B2C28">
            <w:pPr>
              <w:ind w:left="581"/>
              <w:rPr>
                <w:rFonts w:ascii="Arial" w:hAnsi="Arial" w:cs="Arial"/>
              </w:rPr>
            </w:pPr>
          </w:p>
          <w:p w14:paraId="0F0089A0" w14:textId="509F3EE8" w:rsidR="000B2C28" w:rsidRPr="00BC241E" w:rsidRDefault="000B2C28" w:rsidP="00BC241E">
            <w:pPr>
              <w:pStyle w:val="ListParagraph"/>
              <w:numPr>
                <w:ilvl w:val="0"/>
                <w:numId w:val="10"/>
              </w:numPr>
              <w:ind w:left="313" w:hanging="313"/>
              <w:rPr>
                <w:rFonts w:ascii="Arial" w:hAnsi="Arial" w:cs="Arial"/>
                <w:b/>
              </w:rPr>
            </w:pPr>
            <w:proofErr w:type="spellStart"/>
            <w:r w:rsidRPr="00BC241E">
              <w:rPr>
                <w:rFonts w:ascii="Arial" w:hAnsi="Arial" w:cs="Arial"/>
                <w:b/>
              </w:rPr>
              <w:t>Teledenti</w:t>
            </w:r>
            <w:r w:rsidR="004C5B7F">
              <w:rPr>
                <w:rFonts w:ascii="Arial" w:hAnsi="Arial" w:cs="Arial"/>
                <w:b/>
              </w:rPr>
              <w:t>s</w:t>
            </w:r>
            <w:r w:rsidRPr="00BC241E">
              <w:rPr>
                <w:rFonts w:ascii="Arial" w:hAnsi="Arial" w:cs="Arial"/>
                <w:b/>
              </w:rPr>
              <w:t>try</w:t>
            </w:r>
            <w:proofErr w:type="spellEnd"/>
          </w:p>
          <w:p w14:paraId="3F57F55D" w14:textId="0C233B26" w:rsidR="004A7D21" w:rsidRPr="00BC241E" w:rsidRDefault="000B2C28" w:rsidP="00BC241E">
            <w:pPr>
              <w:pStyle w:val="ListParagraph"/>
              <w:numPr>
                <w:ilvl w:val="0"/>
                <w:numId w:val="22"/>
              </w:numPr>
              <w:ind w:left="946"/>
              <w:rPr>
                <w:rFonts w:ascii="Arial" w:hAnsi="Arial" w:cs="Arial"/>
              </w:rPr>
            </w:pPr>
            <w:r w:rsidRPr="00BC241E">
              <w:rPr>
                <w:rFonts w:ascii="Arial" w:hAnsi="Arial" w:cs="Arial"/>
              </w:rPr>
              <w:t xml:space="preserve">Dr. Kumar - </w:t>
            </w:r>
            <w:r w:rsidR="004A7D21" w:rsidRPr="00BC241E">
              <w:rPr>
                <w:rFonts w:ascii="Arial" w:hAnsi="Arial" w:cs="Arial"/>
              </w:rPr>
              <w:t>A professor at UC Davis worked at refugee camps a</w:t>
            </w:r>
            <w:r w:rsidR="00BC241E">
              <w:rPr>
                <w:rFonts w:ascii="Arial" w:hAnsi="Arial" w:cs="Arial"/>
              </w:rPr>
              <w:t xml:space="preserve">nd used intraoral camera, cost </w:t>
            </w:r>
            <w:r w:rsidR="004A7D21" w:rsidRPr="00BC241E">
              <w:rPr>
                <w:rFonts w:ascii="Arial" w:hAnsi="Arial" w:cs="Arial"/>
              </w:rPr>
              <w:t xml:space="preserve">is about $50.  Teledentistry should not </w:t>
            </w:r>
            <w:r w:rsidR="00BC241E">
              <w:rPr>
                <w:rFonts w:ascii="Arial" w:hAnsi="Arial" w:cs="Arial"/>
              </w:rPr>
              <w:t>be expensive</w:t>
            </w:r>
            <w:r w:rsidR="00BC241E" w:rsidRPr="00BC241E">
              <w:rPr>
                <w:rFonts w:ascii="Arial" w:hAnsi="Arial" w:cs="Arial"/>
              </w:rPr>
              <w:t>.</w:t>
            </w:r>
          </w:p>
          <w:p w14:paraId="7F5C896D" w14:textId="77777777" w:rsidR="004A7D21" w:rsidRDefault="004A7D21" w:rsidP="004A7D21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ly – teledentistry is a triangle.</w:t>
            </w:r>
          </w:p>
          <w:p w14:paraId="462A1990" w14:textId="77777777" w:rsidR="004A7D21" w:rsidRDefault="004A7D21" w:rsidP="004A7D21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ledentistry is not </w:t>
            </w:r>
            <w:r w:rsidRPr="00BC241E">
              <w:rPr>
                <w:rFonts w:ascii="Arial" w:hAnsi="Arial" w:cs="Arial"/>
                <w:b/>
              </w:rPr>
              <w:t>billable.</w:t>
            </w:r>
            <w:r>
              <w:rPr>
                <w:rFonts w:ascii="Arial" w:hAnsi="Arial" w:cs="Arial"/>
              </w:rPr>
              <w:t xml:space="preserve">  If the intraoral camera pictures are not related to VDH, they it will not be billable.  </w:t>
            </w:r>
          </w:p>
          <w:p w14:paraId="08EADCDC" w14:textId="3527A184" w:rsidR="00F17AB4" w:rsidRDefault="00F17AB4" w:rsidP="00FF73B3">
            <w:pPr>
              <w:rPr>
                <w:rFonts w:ascii="Arial" w:hAnsi="Arial" w:cs="Arial"/>
              </w:rPr>
            </w:pPr>
          </w:p>
          <w:p w14:paraId="3CA74F42" w14:textId="70259137" w:rsidR="00FF73B3" w:rsidRDefault="00FF73B3" w:rsidP="00FF73B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2D77EC">
              <w:rPr>
                <w:rFonts w:ascii="Arial" w:hAnsi="Arial" w:cs="Arial"/>
                <w:b/>
              </w:rPr>
              <w:t xml:space="preserve">Next steps </w:t>
            </w:r>
          </w:p>
          <w:p w14:paraId="0DF0EF78" w14:textId="3996BB06" w:rsidR="00FF73B3" w:rsidRDefault="000B2C28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tinue to work on the </w:t>
            </w:r>
            <w:r w:rsidRPr="000B2C28">
              <w:rPr>
                <w:rFonts w:ascii="Arial" w:hAnsi="Arial" w:cs="Arial"/>
                <w:b/>
              </w:rPr>
              <w:t>eight focus areas</w:t>
            </w:r>
            <w:r>
              <w:rPr>
                <w:rFonts w:ascii="Arial" w:hAnsi="Arial" w:cs="Arial"/>
              </w:rPr>
              <w:t xml:space="preserve"> or other topics discussed by group.</w:t>
            </w:r>
          </w:p>
          <w:p w14:paraId="6691AE91" w14:textId="53625BEC" w:rsidR="000B2C28" w:rsidRPr="00F97718" w:rsidRDefault="000B2C28" w:rsidP="00D74880">
            <w:pPr>
              <w:pStyle w:val="ListParagraph"/>
              <w:numPr>
                <w:ilvl w:val="0"/>
                <w:numId w:val="2"/>
              </w:numPr>
              <w:ind w:left="94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: November 2019</w:t>
            </w:r>
          </w:p>
          <w:p w14:paraId="659F9751" w14:textId="29782EA1" w:rsidR="00FF73B3" w:rsidRPr="00D87139" w:rsidRDefault="00FF73B3" w:rsidP="00FF73B3">
            <w:pPr>
              <w:rPr>
                <w:rFonts w:ascii="Arial" w:hAnsi="Arial" w:cs="Arial"/>
              </w:rPr>
            </w:pPr>
          </w:p>
        </w:tc>
        <w:tc>
          <w:tcPr>
            <w:tcW w:w="2982" w:type="dxa"/>
          </w:tcPr>
          <w:p w14:paraId="367CEFF2" w14:textId="7C0E6E0B" w:rsidR="000E29CE" w:rsidRPr="009956DE" w:rsidRDefault="000E29CE" w:rsidP="00FF73B3">
            <w:pPr>
              <w:pStyle w:val="NormalWeb"/>
              <w:tabs>
                <w:tab w:val="left" w:pos="990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CCDBCE" w14:textId="77777777" w:rsidR="00263115" w:rsidRPr="009956DE" w:rsidRDefault="00263115" w:rsidP="005B1502">
      <w:pPr>
        <w:rPr>
          <w:rFonts w:ascii="Arial" w:hAnsi="Arial" w:cs="Arial"/>
          <w:sz w:val="32"/>
          <w:szCs w:val="32"/>
        </w:rPr>
      </w:pPr>
      <w:bookmarkStart w:id="0" w:name="_GoBack"/>
      <w:bookmarkEnd w:id="0"/>
    </w:p>
    <w:sectPr w:rsidR="00263115" w:rsidRPr="009956DE" w:rsidSect="00014A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2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E83D2" w14:textId="77777777" w:rsidR="004854A3" w:rsidRDefault="004854A3" w:rsidP="008C5D50">
      <w:r>
        <w:separator/>
      </w:r>
    </w:p>
  </w:endnote>
  <w:endnote w:type="continuationSeparator" w:id="0">
    <w:p w14:paraId="2D210B52" w14:textId="77777777" w:rsidR="004854A3" w:rsidRDefault="004854A3" w:rsidP="008C5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EC45D" w14:textId="77777777" w:rsidR="00014AE3" w:rsidRDefault="00014AE3" w:rsidP="00014AE3">
    <w:pPr>
      <w:pStyle w:val="Header"/>
    </w:pPr>
  </w:p>
  <w:p w14:paraId="058013A8" w14:textId="77777777" w:rsidR="00014AE3" w:rsidRDefault="00014AE3" w:rsidP="00014AE3"/>
  <w:p w14:paraId="1D7ECEC7" w14:textId="77777777" w:rsidR="00014AE3" w:rsidRDefault="00014AE3" w:rsidP="00014AE3">
    <w:pPr>
      <w:pStyle w:val="Footer"/>
    </w:pPr>
  </w:p>
  <w:p w14:paraId="24CF6B5B" w14:textId="77777777" w:rsidR="00014AE3" w:rsidRDefault="00014AE3" w:rsidP="00014AE3"/>
  <w:p w14:paraId="5AC2516E" w14:textId="77777777" w:rsidR="00014AE3" w:rsidRDefault="00014A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33A1C" w14:textId="77777777" w:rsidR="009F257F" w:rsidRDefault="009F25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68368" w14:textId="77777777" w:rsidR="009F257F" w:rsidRDefault="009F2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74DBB" w14:textId="77777777" w:rsidR="004854A3" w:rsidRDefault="004854A3" w:rsidP="008C5D50">
      <w:r>
        <w:separator/>
      </w:r>
    </w:p>
  </w:footnote>
  <w:footnote w:type="continuationSeparator" w:id="0">
    <w:p w14:paraId="6BD1E0CB" w14:textId="77777777" w:rsidR="004854A3" w:rsidRDefault="004854A3" w:rsidP="008C5D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67F0B" w14:textId="77777777" w:rsidR="009F257F" w:rsidRDefault="009F2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A12605" w14:textId="77777777" w:rsidR="009F257F" w:rsidRDefault="009F25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78C51" w14:textId="77777777" w:rsidR="009F257F" w:rsidRDefault="009F25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F270D"/>
    <w:multiLevelType w:val="hybridMultilevel"/>
    <w:tmpl w:val="5B9A7F0A"/>
    <w:lvl w:ilvl="0" w:tplc="74241552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14A5C"/>
    <w:multiLevelType w:val="hybridMultilevel"/>
    <w:tmpl w:val="D80CE24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0C4090"/>
    <w:multiLevelType w:val="hybridMultilevel"/>
    <w:tmpl w:val="0DCCA8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243409"/>
    <w:multiLevelType w:val="hybridMultilevel"/>
    <w:tmpl w:val="AAE46B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06307"/>
    <w:multiLevelType w:val="hybridMultilevel"/>
    <w:tmpl w:val="C14AD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D081A"/>
    <w:multiLevelType w:val="hybridMultilevel"/>
    <w:tmpl w:val="08DE81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C45A63"/>
    <w:multiLevelType w:val="hybridMultilevel"/>
    <w:tmpl w:val="AB5A2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465B70"/>
    <w:multiLevelType w:val="hybridMultilevel"/>
    <w:tmpl w:val="4D0057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C22167"/>
    <w:multiLevelType w:val="hybridMultilevel"/>
    <w:tmpl w:val="18E09946"/>
    <w:lvl w:ilvl="0" w:tplc="04090005">
      <w:start w:val="1"/>
      <w:numFmt w:val="bullet"/>
      <w:lvlText w:val=""/>
      <w:lvlJc w:val="left"/>
      <w:pPr>
        <w:ind w:left="16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1" w:hanging="360"/>
      </w:pPr>
      <w:rPr>
        <w:rFonts w:ascii="Wingdings" w:hAnsi="Wingdings" w:hint="default"/>
      </w:rPr>
    </w:lvl>
  </w:abstractNum>
  <w:abstractNum w:abstractNumId="9" w15:restartNumberingAfterBreak="0">
    <w:nsid w:val="3F2A6838"/>
    <w:multiLevelType w:val="hybridMultilevel"/>
    <w:tmpl w:val="156AFF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558DA"/>
    <w:multiLevelType w:val="hybridMultilevel"/>
    <w:tmpl w:val="382A1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C70274"/>
    <w:multiLevelType w:val="hybridMultilevel"/>
    <w:tmpl w:val="AE50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041DF"/>
    <w:multiLevelType w:val="hybridMultilevel"/>
    <w:tmpl w:val="AA4257CA"/>
    <w:lvl w:ilvl="0" w:tplc="04090005">
      <w:start w:val="1"/>
      <w:numFmt w:val="bullet"/>
      <w:lvlText w:val=""/>
      <w:lvlJc w:val="left"/>
      <w:pPr>
        <w:ind w:left="16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3" w:hanging="360"/>
      </w:pPr>
      <w:rPr>
        <w:rFonts w:ascii="Wingdings" w:hAnsi="Wingdings" w:hint="default"/>
      </w:rPr>
    </w:lvl>
  </w:abstractNum>
  <w:abstractNum w:abstractNumId="13" w15:restartNumberingAfterBreak="0">
    <w:nsid w:val="4DF60BC0"/>
    <w:multiLevelType w:val="hybridMultilevel"/>
    <w:tmpl w:val="1374BA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8C612E"/>
    <w:multiLevelType w:val="hybridMultilevel"/>
    <w:tmpl w:val="89388D76"/>
    <w:lvl w:ilvl="0" w:tplc="C7827CDC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2A475D"/>
    <w:multiLevelType w:val="hybridMultilevel"/>
    <w:tmpl w:val="E1D8DC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3F5312"/>
    <w:multiLevelType w:val="hybridMultilevel"/>
    <w:tmpl w:val="20FE37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105ED4"/>
    <w:multiLevelType w:val="hybridMultilevel"/>
    <w:tmpl w:val="67048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6A55FA"/>
    <w:multiLevelType w:val="hybridMultilevel"/>
    <w:tmpl w:val="545EFE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5161B3"/>
    <w:multiLevelType w:val="hybridMultilevel"/>
    <w:tmpl w:val="9A1231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26109"/>
    <w:multiLevelType w:val="hybridMultilevel"/>
    <w:tmpl w:val="DEB8CA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E03D8C"/>
    <w:multiLevelType w:val="hybridMultilevel"/>
    <w:tmpl w:val="398AE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5A5471"/>
    <w:multiLevelType w:val="hybridMultilevel"/>
    <w:tmpl w:val="8632B438"/>
    <w:lvl w:ilvl="0" w:tplc="04090003">
      <w:start w:val="1"/>
      <w:numFmt w:val="bullet"/>
      <w:lvlText w:val="o"/>
      <w:lvlJc w:val="left"/>
      <w:pPr>
        <w:ind w:left="13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1" w:hanging="360"/>
      </w:pPr>
      <w:rPr>
        <w:rFonts w:ascii="Wingdings" w:hAnsi="Wingdings" w:hint="default"/>
      </w:rPr>
    </w:lvl>
  </w:abstractNum>
  <w:abstractNum w:abstractNumId="23" w15:restartNumberingAfterBreak="0">
    <w:nsid w:val="78774073"/>
    <w:multiLevelType w:val="hybridMultilevel"/>
    <w:tmpl w:val="8166971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A46F2A"/>
    <w:multiLevelType w:val="hybridMultilevel"/>
    <w:tmpl w:val="E008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2"/>
  </w:num>
  <w:num w:numId="4">
    <w:abstractNumId w:val="5"/>
  </w:num>
  <w:num w:numId="5">
    <w:abstractNumId w:val="9"/>
  </w:num>
  <w:num w:numId="6">
    <w:abstractNumId w:val="20"/>
  </w:num>
  <w:num w:numId="7">
    <w:abstractNumId w:val="3"/>
  </w:num>
  <w:num w:numId="8">
    <w:abstractNumId w:val="11"/>
  </w:num>
  <w:num w:numId="9">
    <w:abstractNumId w:val="17"/>
  </w:num>
  <w:num w:numId="10">
    <w:abstractNumId w:val="24"/>
  </w:num>
  <w:num w:numId="11">
    <w:abstractNumId w:val="8"/>
  </w:num>
  <w:num w:numId="12">
    <w:abstractNumId w:val="7"/>
  </w:num>
  <w:num w:numId="13">
    <w:abstractNumId w:val="0"/>
  </w:num>
  <w:num w:numId="14">
    <w:abstractNumId w:val="10"/>
  </w:num>
  <w:num w:numId="15">
    <w:abstractNumId w:val="15"/>
  </w:num>
  <w:num w:numId="16">
    <w:abstractNumId w:val="4"/>
  </w:num>
  <w:num w:numId="17">
    <w:abstractNumId w:val="6"/>
  </w:num>
  <w:num w:numId="18">
    <w:abstractNumId w:val="19"/>
  </w:num>
  <w:num w:numId="19">
    <w:abstractNumId w:val="16"/>
  </w:num>
  <w:num w:numId="20">
    <w:abstractNumId w:val="12"/>
  </w:num>
  <w:num w:numId="21">
    <w:abstractNumId w:val="18"/>
  </w:num>
  <w:num w:numId="22">
    <w:abstractNumId w:val="22"/>
  </w:num>
  <w:num w:numId="23">
    <w:abstractNumId w:val="23"/>
  </w:num>
  <w:num w:numId="24">
    <w:abstractNumId w:val="1"/>
  </w:num>
  <w:num w:numId="25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TMwMDU0MzI1NjBR0lEKTi0uzszPAykwMasFAKUss6ctAAAA"/>
  </w:docVars>
  <w:rsids>
    <w:rsidRoot w:val="000C5B2A"/>
    <w:rsid w:val="00001DCF"/>
    <w:rsid w:val="00014AE3"/>
    <w:rsid w:val="00016D49"/>
    <w:rsid w:val="00023700"/>
    <w:rsid w:val="00040D2E"/>
    <w:rsid w:val="00050F27"/>
    <w:rsid w:val="00057283"/>
    <w:rsid w:val="0005737E"/>
    <w:rsid w:val="00060950"/>
    <w:rsid w:val="000750AA"/>
    <w:rsid w:val="0007666D"/>
    <w:rsid w:val="00087F5E"/>
    <w:rsid w:val="00091136"/>
    <w:rsid w:val="000921D8"/>
    <w:rsid w:val="000A4806"/>
    <w:rsid w:val="000B2C28"/>
    <w:rsid w:val="000B3532"/>
    <w:rsid w:val="000C5B2A"/>
    <w:rsid w:val="000D6330"/>
    <w:rsid w:val="000E19B6"/>
    <w:rsid w:val="000E29CE"/>
    <w:rsid w:val="00106E4B"/>
    <w:rsid w:val="00110FB1"/>
    <w:rsid w:val="00113C10"/>
    <w:rsid w:val="0011719F"/>
    <w:rsid w:val="00127E6B"/>
    <w:rsid w:val="00142E8F"/>
    <w:rsid w:val="00143F89"/>
    <w:rsid w:val="00152521"/>
    <w:rsid w:val="001677FF"/>
    <w:rsid w:val="0017159B"/>
    <w:rsid w:val="00172924"/>
    <w:rsid w:val="00174334"/>
    <w:rsid w:val="00175BA3"/>
    <w:rsid w:val="001770E5"/>
    <w:rsid w:val="00193B03"/>
    <w:rsid w:val="001B6E22"/>
    <w:rsid w:val="001C048C"/>
    <w:rsid w:val="001C103E"/>
    <w:rsid w:val="001C4060"/>
    <w:rsid w:val="001C4430"/>
    <w:rsid w:val="001D51E6"/>
    <w:rsid w:val="001D7CB0"/>
    <w:rsid w:val="001E347A"/>
    <w:rsid w:val="001E5BBD"/>
    <w:rsid w:val="001E7C23"/>
    <w:rsid w:val="001F1085"/>
    <w:rsid w:val="001F441F"/>
    <w:rsid w:val="00216963"/>
    <w:rsid w:val="00222F78"/>
    <w:rsid w:val="0022315E"/>
    <w:rsid w:val="002231B9"/>
    <w:rsid w:val="0022561E"/>
    <w:rsid w:val="00254557"/>
    <w:rsid w:val="00262419"/>
    <w:rsid w:val="00263115"/>
    <w:rsid w:val="0027294F"/>
    <w:rsid w:val="00290C23"/>
    <w:rsid w:val="002A75CA"/>
    <w:rsid w:val="002B7EA7"/>
    <w:rsid w:val="002C1EAD"/>
    <w:rsid w:val="002C378F"/>
    <w:rsid w:val="002D77EC"/>
    <w:rsid w:val="002E06AD"/>
    <w:rsid w:val="002E7CE8"/>
    <w:rsid w:val="002F179F"/>
    <w:rsid w:val="002F6AF5"/>
    <w:rsid w:val="00301E61"/>
    <w:rsid w:val="00321F0C"/>
    <w:rsid w:val="0032246B"/>
    <w:rsid w:val="00323391"/>
    <w:rsid w:val="00331618"/>
    <w:rsid w:val="003435F2"/>
    <w:rsid w:val="00345B86"/>
    <w:rsid w:val="00352DA0"/>
    <w:rsid w:val="003808D6"/>
    <w:rsid w:val="00394AB3"/>
    <w:rsid w:val="0039593E"/>
    <w:rsid w:val="003A1A5E"/>
    <w:rsid w:val="003A5A19"/>
    <w:rsid w:val="003B44AC"/>
    <w:rsid w:val="003C1561"/>
    <w:rsid w:val="003D63A1"/>
    <w:rsid w:val="003D65FE"/>
    <w:rsid w:val="003D6BF4"/>
    <w:rsid w:val="003D7263"/>
    <w:rsid w:val="003E0C56"/>
    <w:rsid w:val="003E260E"/>
    <w:rsid w:val="003E2A5C"/>
    <w:rsid w:val="003E5194"/>
    <w:rsid w:val="003E7F83"/>
    <w:rsid w:val="003F2FCC"/>
    <w:rsid w:val="00414198"/>
    <w:rsid w:val="00415731"/>
    <w:rsid w:val="00415D94"/>
    <w:rsid w:val="00416BF8"/>
    <w:rsid w:val="00421DFC"/>
    <w:rsid w:val="004643CA"/>
    <w:rsid w:val="00467D97"/>
    <w:rsid w:val="00467F7B"/>
    <w:rsid w:val="00470E58"/>
    <w:rsid w:val="004805C1"/>
    <w:rsid w:val="00482F9D"/>
    <w:rsid w:val="00484114"/>
    <w:rsid w:val="004854A3"/>
    <w:rsid w:val="00492E7F"/>
    <w:rsid w:val="004963CF"/>
    <w:rsid w:val="004A7D21"/>
    <w:rsid w:val="004C59E4"/>
    <w:rsid w:val="004C5B7F"/>
    <w:rsid w:val="004C630D"/>
    <w:rsid w:val="004E4BCF"/>
    <w:rsid w:val="004F2A61"/>
    <w:rsid w:val="0050417D"/>
    <w:rsid w:val="00532F48"/>
    <w:rsid w:val="005356B5"/>
    <w:rsid w:val="00547D4D"/>
    <w:rsid w:val="0055659A"/>
    <w:rsid w:val="00562F60"/>
    <w:rsid w:val="005648C5"/>
    <w:rsid w:val="00571F04"/>
    <w:rsid w:val="005765FB"/>
    <w:rsid w:val="00593407"/>
    <w:rsid w:val="00594A82"/>
    <w:rsid w:val="005A28B8"/>
    <w:rsid w:val="005B1502"/>
    <w:rsid w:val="005C296F"/>
    <w:rsid w:val="005D3D96"/>
    <w:rsid w:val="005D5290"/>
    <w:rsid w:val="005F7191"/>
    <w:rsid w:val="006113E9"/>
    <w:rsid w:val="006117C5"/>
    <w:rsid w:val="00614C84"/>
    <w:rsid w:val="00626F52"/>
    <w:rsid w:val="00631C4D"/>
    <w:rsid w:val="00640E8F"/>
    <w:rsid w:val="006438B7"/>
    <w:rsid w:val="00653D0F"/>
    <w:rsid w:val="00655D18"/>
    <w:rsid w:val="006606B8"/>
    <w:rsid w:val="006672EE"/>
    <w:rsid w:val="00667BC4"/>
    <w:rsid w:val="006757BA"/>
    <w:rsid w:val="00680E06"/>
    <w:rsid w:val="00683FCF"/>
    <w:rsid w:val="006A473F"/>
    <w:rsid w:val="006A5061"/>
    <w:rsid w:val="006A5F63"/>
    <w:rsid w:val="006A614C"/>
    <w:rsid w:val="006A70C2"/>
    <w:rsid w:val="006A7E9F"/>
    <w:rsid w:val="006B1CE8"/>
    <w:rsid w:val="006B2778"/>
    <w:rsid w:val="006B2D97"/>
    <w:rsid w:val="006B384A"/>
    <w:rsid w:val="006B4392"/>
    <w:rsid w:val="006C5B65"/>
    <w:rsid w:val="006D0BDA"/>
    <w:rsid w:val="006D2677"/>
    <w:rsid w:val="006E364D"/>
    <w:rsid w:val="006F143E"/>
    <w:rsid w:val="006F6BE9"/>
    <w:rsid w:val="0071092B"/>
    <w:rsid w:val="007144EE"/>
    <w:rsid w:val="00716FF5"/>
    <w:rsid w:val="00720297"/>
    <w:rsid w:val="007465B2"/>
    <w:rsid w:val="00752D86"/>
    <w:rsid w:val="00753A85"/>
    <w:rsid w:val="00757F26"/>
    <w:rsid w:val="007650E2"/>
    <w:rsid w:val="007670D9"/>
    <w:rsid w:val="007769B8"/>
    <w:rsid w:val="007926D8"/>
    <w:rsid w:val="007A67FD"/>
    <w:rsid w:val="007E548F"/>
    <w:rsid w:val="00802798"/>
    <w:rsid w:val="00816D25"/>
    <w:rsid w:val="00833914"/>
    <w:rsid w:val="00836122"/>
    <w:rsid w:val="008376ED"/>
    <w:rsid w:val="0085796A"/>
    <w:rsid w:val="0086117F"/>
    <w:rsid w:val="00863DB1"/>
    <w:rsid w:val="0087392B"/>
    <w:rsid w:val="00881283"/>
    <w:rsid w:val="00886162"/>
    <w:rsid w:val="00894043"/>
    <w:rsid w:val="00897019"/>
    <w:rsid w:val="008A0E2F"/>
    <w:rsid w:val="008A4F3A"/>
    <w:rsid w:val="008B5D44"/>
    <w:rsid w:val="008C5D50"/>
    <w:rsid w:val="008E30A6"/>
    <w:rsid w:val="008E7670"/>
    <w:rsid w:val="008E7AC2"/>
    <w:rsid w:val="008F2F65"/>
    <w:rsid w:val="00921D42"/>
    <w:rsid w:val="00924684"/>
    <w:rsid w:val="009356A0"/>
    <w:rsid w:val="00951930"/>
    <w:rsid w:val="00953504"/>
    <w:rsid w:val="0096222B"/>
    <w:rsid w:val="00962748"/>
    <w:rsid w:val="00963649"/>
    <w:rsid w:val="0097094D"/>
    <w:rsid w:val="009722C9"/>
    <w:rsid w:val="009956DE"/>
    <w:rsid w:val="00997190"/>
    <w:rsid w:val="009A21D7"/>
    <w:rsid w:val="009C256C"/>
    <w:rsid w:val="009D1B6C"/>
    <w:rsid w:val="009D323A"/>
    <w:rsid w:val="009D5F62"/>
    <w:rsid w:val="009D7F06"/>
    <w:rsid w:val="009E2BE4"/>
    <w:rsid w:val="009E3F92"/>
    <w:rsid w:val="009F257F"/>
    <w:rsid w:val="009F39B6"/>
    <w:rsid w:val="00A03E36"/>
    <w:rsid w:val="00A156B0"/>
    <w:rsid w:val="00A24A48"/>
    <w:rsid w:val="00A30358"/>
    <w:rsid w:val="00A37693"/>
    <w:rsid w:val="00A66A7C"/>
    <w:rsid w:val="00A80C4A"/>
    <w:rsid w:val="00A96ED6"/>
    <w:rsid w:val="00A97A62"/>
    <w:rsid w:val="00AA2555"/>
    <w:rsid w:val="00AA5F6A"/>
    <w:rsid w:val="00AA64BB"/>
    <w:rsid w:val="00AB7F0A"/>
    <w:rsid w:val="00AC56CF"/>
    <w:rsid w:val="00AE7422"/>
    <w:rsid w:val="00AF18FA"/>
    <w:rsid w:val="00B14788"/>
    <w:rsid w:val="00B147B4"/>
    <w:rsid w:val="00B354D1"/>
    <w:rsid w:val="00B54162"/>
    <w:rsid w:val="00B63816"/>
    <w:rsid w:val="00B65F2C"/>
    <w:rsid w:val="00B66DA6"/>
    <w:rsid w:val="00B81009"/>
    <w:rsid w:val="00B93B56"/>
    <w:rsid w:val="00BA1732"/>
    <w:rsid w:val="00BA7108"/>
    <w:rsid w:val="00BB4044"/>
    <w:rsid w:val="00BB4E38"/>
    <w:rsid w:val="00BB68FD"/>
    <w:rsid w:val="00BB70B2"/>
    <w:rsid w:val="00BC2367"/>
    <w:rsid w:val="00BC241E"/>
    <w:rsid w:val="00BC3701"/>
    <w:rsid w:val="00BC3C62"/>
    <w:rsid w:val="00BE5E2C"/>
    <w:rsid w:val="00BF0D32"/>
    <w:rsid w:val="00BF46F4"/>
    <w:rsid w:val="00BF69CD"/>
    <w:rsid w:val="00C0760E"/>
    <w:rsid w:val="00C11371"/>
    <w:rsid w:val="00C121AC"/>
    <w:rsid w:val="00C13A37"/>
    <w:rsid w:val="00C154CC"/>
    <w:rsid w:val="00C15960"/>
    <w:rsid w:val="00C25A48"/>
    <w:rsid w:val="00C27734"/>
    <w:rsid w:val="00C359F6"/>
    <w:rsid w:val="00C436A4"/>
    <w:rsid w:val="00C44637"/>
    <w:rsid w:val="00C472D9"/>
    <w:rsid w:val="00C53819"/>
    <w:rsid w:val="00C5633A"/>
    <w:rsid w:val="00C960C0"/>
    <w:rsid w:val="00C968B4"/>
    <w:rsid w:val="00CA0F0E"/>
    <w:rsid w:val="00CA1073"/>
    <w:rsid w:val="00CA3B48"/>
    <w:rsid w:val="00CC5E03"/>
    <w:rsid w:val="00CD5047"/>
    <w:rsid w:val="00CD5D41"/>
    <w:rsid w:val="00CF4967"/>
    <w:rsid w:val="00CF6965"/>
    <w:rsid w:val="00CF742E"/>
    <w:rsid w:val="00D04A2B"/>
    <w:rsid w:val="00D05177"/>
    <w:rsid w:val="00D1683F"/>
    <w:rsid w:val="00D209B9"/>
    <w:rsid w:val="00D23F27"/>
    <w:rsid w:val="00D31BC8"/>
    <w:rsid w:val="00D32775"/>
    <w:rsid w:val="00D74880"/>
    <w:rsid w:val="00D82464"/>
    <w:rsid w:val="00D87139"/>
    <w:rsid w:val="00D90333"/>
    <w:rsid w:val="00D906B9"/>
    <w:rsid w:val="00D9180F"/>
    <w:rsid w:val="00D918D8"/>
    <w:rsid w:val="00D920EC"/>
    <w:rsid w:val="00D921AD"/>
    <w:rsid w:val="00D94565"/>
    <w:rsid w:val="00DA0863"/>
    <w:rsid w:val="00DA1C9E"/>
    <w:rsid w:val="00DA5707"/>
    <w:rsid w:val="00DD2170"/>
    <w:rsid w:val="00DE47FD"/>
    <w:rsid w:val="00DF36E5"/>
    <w:rsid w:val="00E06745"/>
    <w:rsid w:val="00E106F9"/>
    <w:rsid w:val="00E17A6B"/>
    <w:rsid w:val="00E20203"/>
    <w:rsid w:val="00E276AB"/>
    <w:rsid w:val="00E27B49"/>
    <w:rsid w:val="00E30DAE"/>
    <w:rsid w:val="00E41B90"/>
    <w:rsid w:val="00E466A5"/>
    <w:rsid w:val="00E5742D"/>
    <w:rsid w:val="00E6365E"/>
    <w:rsid w:val="00E67B27"/>
    <w:rsid w:val="00E737B6"/>
    <w:rsid w:val="00E81656"/>
    <w:rsid w:val="00E834FA"/>
    <w:rsid w:val="00E960C5"/>
    <w:rsid w:val="00EA5FE3"/>
    <w:rsid w:val="00EB087A"/>
    <w:rsid w:val="00EB1572"/>
    <w:rsid w:val="00EB4E5D"/>
    <w:rsid w:val="00EB67F1"/>
    <w:rsid w:val="00EC1B84"/>
    <w:rsid w:val="00EC343C"/>
    <w:rsid w:val="00EC6268"/>
    <w:rsid w:val="00EC7806"/>
    <w:rsid w:val="00ED0137"/>
    <w:rsid w:val="00EE0792"/>
    <w:rsid w:val="00EE635F"/>
    <w:rsid w:val="00EF68F6"/>
    <w:rsid w:val="00F01E20"/>
    <w:rsid w:val="00F04566"/>
    <w:rsid w:val="00F16690"/>
    <w:rsid w:val="00F16E00"/>
    <w:rsid w:val="00F17759"/>
    <w:rsid w:val="00F17AB4"/>
    <w:rsid w:val="00F22658"/>
    <w:rsid w:val="00F30D77"/>
    <w:rsid w:val="00F31B4D"/>
    <w:rsid w:val="00F33722"/>
    <w:rsid w:val="00F40686"/>
    <w:rsid w:val="00F45791"/>
    <w:rsid w:val="00F53606"/>
    <w:rsid w:val="00F57F5A"/>
    <w:rsid w:val="00F600DD"/>
    <w:rsid w:val="00F6064C"/>
    <w:rsid w:val="00F812B8"/>
    <w:rsid w:val="00F86422"/>
    <w:rsid w:val="00F950EE"/>
    <w:rsid w:val="00F97718"/>
    <w:rsid w:val="00FB3B05"/>
    <w:rsid w:val="00FB5D13"/>
    <w:rsid w:val="00FB7414"/>
    <w:rsid w:val="00FC37B6"/>
    <w:rsid w:val="00FC47D9"/>
    <w:rsid w:val="00FE20E5"/>
    <w:rsid w:val="00FE7EDA"/>
    <w:rsid w:val="00FF286B"/>
    <w:rsid w:val="00FF5565"/>
    <w:rsid w:val="00FF62B1"/>
    <w:rsid w:val="00FF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BD1B6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C5B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44E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4E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C47D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rsid w:val="003B44A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3B44AC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8C5D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50"/>
  </w:style>
  <w:style w:type="paragraph" w:styleId="Footer">
    <w:name w:val="footer"/>
    <w:basedOn w:val="Normal"/>
    <w:link w:val="FooterChar"/>
    <w:uiPriority w:val="99"/>
    <w:unhideWhenUsed/>
    <w:rsid w:val="008C5D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50"/>
  </w:style>
  <w:style w:type="paragraph" w:styleId="FootnoteText">
    <w:name w:val="footnote text"/>
    <w:basedOn w:val="Normal"/>
    <w:link w:val="FootnoteTextChar"/>
    <w:uiPriority w:val="99"/>
    <w:semiHidden/>
    <w:unhideWhenUsed/>
    <w:rsid w:val="009956D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6D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6DE"/>
    <w:rPr>
      <w:vertAlign w:val="superscript"/>
    </w:rPr>
  </w:style>
  <w:style w:type="paragraph" w:customStyle="1" w:styleId="TableHeaderText">
    <w:name w:val="Table Header Text"/>
    <w:basedOn w:val="Normal"/>
    <w:rsid w:val="008F2F65"/>
    <w:pPr>
      <w:jc w:val="center"/>
    </w:pPr>
    <w:rPr>
      <w:rFonts w:ascii="Times New Roman" w:eastAsia="Times New Roman" w:hAnsi="Times New Roman" w:cs="Times New Roman"/>
      <w:b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F2F65"/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2F65"/>
    <w:rPr>
      <w:rFonts w:ascii="Calibri" w:eastAsiaTheme="minorHAnsi" w:hAnsi="Calibr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61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sf.zoom.us/j/48406815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F4474-BBB4-408B-AB80-6588FCFAF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Chung</dc:creator>
  <cp:lastModifiedBy>Miyahara, Keiko</cp:lastModifiedBy>
  <cp:revision>3</cp:revision>
  <cp:lastPrinted>2017-09-18T20:57:00Z</cp:lastPrinted>
  <dcterms:created xsi:type="dcterms:W3CDTF">2020-01-10T18:27:00Z</dcterms:created>
  <dcterms:modified xsi:type="dcterms:W3CDTF">2020-01-10T18:28:00Z</dcterms:modified>
</cp:coreProperties>
</file>